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8C960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MATERIAL</w:t>
      </w:r>
    </w:p>
    <w:p w14:paraId="57E24708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b/>
          <w:bCs/>
          <w:sz w:val="24"/>
          <w:szCs w:val="24"/>
          <w:lang w:val="en-US"/>
        </w:rPr>
        <w:t>Box 1: Anthropometry data cleaning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190317" w:rsidRPr="00AE32CC" w14:paraId="78EEBA91" w14:textId="77777777" w:rsidTr="00DD48A3">
        <w:tc>
          <w:tcPr>
            <w:tcW w:w="12950" w:type="dxa"/>
          </w:tcPr>
          <w:p w14:paraId="1ECBF1F9" w14:textId="77777777" w:rsidR="00190317" w:rsidRPr="00AE32CC" w:rsidRDefault="00190317" w:rsidP="00AE32CC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thropometric measurements and Z-scores were checked if the following criteria were met: 1) birthweight-for-gestational Z-score &lt;-6 or &gt;6 ; 2) WAZ less than -6 or &gt;5, LAZ &lt;-6 or &gt;6, WLZ &lt;-5 or &gt;5, WLZ&gt;3 or LAZ&lt;-3; 3) &gt;2cm decrease in length between consecutive visits; 4) extreme differences  in LAZ between consecutive visits, for example 6-week LAZ&lt;2 and 3-month LAZ &gt;2.5 ; 5) LAZ or WLZ differences &gt; 2.5 or &lt;-2.5 Z-score between 6-week and 3-month visit or &gt;4 or &lt;-4 Z-score between consecutive visits after the 3-month visit. Values were set to missing if no plausible explanation was established.</w:t>
            </w:r>
          </w:p>
          <w:p w14:paraId="110E9ECC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7978514C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D3BDEF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2A2DE7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2FB39C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30A4675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3DC7BA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240083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34888A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3375548" wp14:editId="2CCFA30B">
                <wp:simplePos x="0" y="0"/>
                <wp:positionH relativeFrom="column">
                  <wp:posOffset>-59690</wp:posOffset>
                </wp:positionH>
                <wp:positionV relativeFrom="paragraph">
                  <wp:posOffset>2515235</wp:posOffset>
                </wp:positionV>
                <wp:extent cx="2169795" cy="594995"/>
                <wp:effectExtent l="0" t="57150" r="0" b="14605"/>
                <wp:wrapNone/>
                <wp:docPr id="72" name="Straight Arrow Connector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2169795" cy="59499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77E1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2" o:spid="_x0000_s1026" type="#_x0000_t32" style="position:absolute;margin-left:-4.7pt;margin-top:198.05pt;width:170.85pt;height:46.85pt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4AEA873" wp14:editId="2B811A3F">
                <wp:simplePos x="0" y="0"/>
                <wp:positionH relativeFrom="column">
                  <wp:posOffset>356235</wp:posOffset>
                </wp:positionH>
                <wp:positionV relativeFrom="paragraph">
                  <wp:posOffset>2627630</wp:posOffset>
                </wp:positionV>
                <wp:extent cx="1753870" cy="592455"/>
                <wp:effectExtent l="0" t="38100" r="36830" b="17145"/>
                <wp:wrapNone/>
                <wp:docPr id="18457" name="Straight Arrow Connector 18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753870" cy="59245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5BE83" id="Straight Arrow Connector 18457" o:spid="_x0000_s1026" type="#_x0000_t32" style="position:absolute;margin-left:28.05pt;margin-top:206.9pt;width:138.1pt;height:46.6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2D8ADE5" wp14:editId="1D93D6DA">
                <wp:simplePos x="0" y="0"/>
                <wp:positionH relativeFrom="column">
                  <wp:posOffset>1247140</wp:posOffset>
                </wp:positionH>
                <wp:positionV relativeFrom="paragraph">
                  <wp:posOffset>2778760</wp:posOffset>
                </wp:positionV>
                <wp:extent cx="949960" cy="463550"/>
                <wp:effectExtent l="0" t="38100" r="40640" b="12700"/>
                <wp:wrapNone/>
                <wp:docPr id="18458" name="Straight Arrow Connector 184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949960" cy="4635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45977" id="Straight Arrow Connector 18458" o:spid="_x0000_s1026" type="#_x0000_t32" style="position:absolute;margin-left:98.2pt;margin-top:218.8pt;width:74.8pt;height:36.5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4294967295" distB="4294967295" distL="114300" distR="114300" simplePos="0" relativeHeight="251700224" behindDoc="0" locked="0" layoutInCell="1" allowOverlap="1" wp14:anchorId="4BA62690" wp14:editId="40223316">
                <wp:simplePos x="0" y="0"/>
                <wp:positionH relativeFrom="column">
                  <wp:posOffset>74295</wp:posOffset>
                </wp:positionH>
                <wp:positionV relativeFrom="paragraph">
                  <wp:posOffset>773429</wp:posOffset>
                </wp:positionV>
                <wp:extent cx="531495" cy="0"/>
                <wp:effectExtent l="0" t="76200" r="1905" b="76200"/>
                <wp:wrapNone/>
                <wp:docPr id="70" name="Straight Arrow Connector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3149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8F22E" id="Straight Arrow Connector 70" o:spid="_x0000_s1026" type="#_x0000_t32" style="position:absolute;margin-left:5.85pt;margin-top:60.9pt;width:41.85pt;height:0;z-index:2517002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B0EA57C" wp14:editId="7BEF85B9">
                <wp:simplePos x="0" y="0"/>
                <wp:positionH relativeFrom="column">
                  <wp:posOffset>83185</wp:posOffset>
                </wp:positionH>
                <wp:positionV relativeFrom="paragraph">
                  <wp:posOffset>464820</wp:posOffset>
                </wp:positionV>
                <wp:extent cx="819150" cy="1614805"/>
                <wp:effectExtent l="0" t="0" r="38100" b="42545"/>
                <wp:wrapNone/>
                <wp:docPr id="18461" name="Straight Arrow Connector 184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19150" cy="16148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CC4EA" id="Straight Arrow Connector 18461" o:spid="_x0000_s1026" type="#_x0000_t32" style="position:absolute;margin-left:6.55pt;margin-top:36.6pt;width:64.5pt;height:127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299" distR="114299" simplePos="0" relativeHeight="251685888" behindDoc="0" locked="0" layoutInCell="1" allowOverlap="1" wp14:anchorId="2EE9F7D4" wp14:editId="60D54FF6">
                <wp:simplePos x="0" y="0"/>
                <wp:positionH relativeFrom="column">
                  <wp:posOffset>4986019</wp:posOffset>
                </wp:positionH>
                <wp:positionV relativeFrom="paragraph">
                  <wp:posOffset>3362960</wp:posOffset>
                </wp:positionV>
                <wp:extent cx="0" cy="233680"/>
                <wp:effectExtent l="76200" t="38100" r="38100" b="0"/>
                <wp:wrapNone/>
                <wp:docPr id="18462" name="Straight Arrow Connector 18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23368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56075E" id="Straight Arrow Connector 18462" o:spid="_x0000_s1026" type="#_x0000_t32" style="position:absolute;margin-left:392.6pt;margin-top:264.8pt;width:0;height:18.4pt;flip:y;z-index:2516858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269894C" wp14:editId="55C52F41">
                <wp:simplePos x="0" y="0"/>
                <wp:positionH relativeFrom="column">
                  <wp:posOffset>4584065</wp:posOffset>
                </wp:positionH>
                <wp:positionV relativeFrom="paragraph">
                  <wp:posOffset>2566670</wp:posOffset>
                </wp:positionV>
                <wp:extent cx="154305" cy="1223010"/>
                <wp:effectExtent l="400050" t="57150" r="0" b="15240"/>
                <wp:wrapNone/>
                <wp:docPr id="65" name="Curved Connector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154305" cy="1223010"/>
                        </a:xfrm>
                        <a:prstGeom prst="curvedConnector3">
                          <a:avLst>
                            <a:gd name="adj1" fmla="val 349975"/>
                          </a:avLst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18A787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65" o:spid="_x0000_s1026" type="#_x0000_t38" style="position:absolute;margin-left:360.95pt;margin-top:202.1pt;width:12.15pt;height:96.3pt;flip:x 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" adj="75595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299" distR="114299" simplePos="0" relativeHeight="251697152" behindDoc="0" locked="0" layoutInCell="1" allowOverlap="1" wp14:anchorId="08B2BA31" wp14:editId="4B9D9AA7">
                <wp:simplePos x="0" y="0"/>
                <wp:positionH relativeFrom="column">
                  <wp:posOffset>4950459</wp:posOffset>
                </wp:positionH>
                <wp:positionV relativeFrom="paragraph">
                  <wp:posOffset>2661285</wp:posOffset>
                </wp:positionV>
                <wp:extent cx="0" cy="344170"/>
                <wp:effectExtent l="76200" t="38100" r="38100" b="0"/>
                <wp:wrapNone/>
                <wp:docPr id="64" name="Straight Arrow Connector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34417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D46BF4" id="Straight Arrow Connector 64" o:spid="_x0000_s1026" type="#_x0000_t32" style="position:absolute;margin-left:389.8pt;margin-top:209.55pt;width:0;height:27.1pt;flip:y;z-index:25169715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842E2FD" wp14:editId="390AFA73">
                <wp:simplePos x="0" y="0"/>
                <wp:positionH relativeFrom="column">
                  <wp:posOffset>3122295</wp:posOffset>
                </wp:positionH>
                <wp:positionV relativeFrom="paragraph">
                  <wp:posOffset>1268730</wp:posOffset>
                </wp:positionV>
                <wp:extent cx="178435" cy="289560"/>
                <wp:effectExtent l="38100" t="0" r="12065" b="34290"/>
                <wp:wrapNone/>
                <wp:docPr id="58" name="Straight Arrow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8435" cy="28956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A01D6" id="Straight Arrow Connector 58" o:spid="_x0000_s1026" type="#_x0000_t32" style="position:absolute;margin-left:245.85pt;margin-top:99.9pt;width:14.05pt;height:22.8pt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536CF09" wp14:editId="52B1947D">
                <wp:simplePos x="0" y="0"/>
                <wp:positionH relativeFrom="column">
                  <wp:posOffset>3284220</wp:posOffset>
                </wp:positionH>
                <wp:positionV relativeFrom="paragraph">
                  <wp:posOffset>925830</wp:posOffset>
                </wp:positionV>
                <wp:extent cx="638175" cy="329565"/>
                <wp:effectExtent l="0" t="0" r="9525" b="0"/>
                <wp:wrapNone/>
                <wp:docPr id="5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8175" cy="3295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03AA362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hild 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36CF09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margin-left:258.6pt;margin-top:72.9pt;width:50.25pt;height:25.9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" fillcolor="window" strokeweight=".5pt">
                <v:path arrowok="t"/>
                <v:textbox>
                  <w:txbxContent>
                    <w:p w14:paraId="103AA362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hild age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19A61F2" wp14:editId="1AAC2EEC">
                <wp:simplePos x="0" y="0"/>
                <wp:positionH relativeFrom="column">
                  <wp:posOffset>4426585</wp:posOffset>
                </wp:positionH>
                <wp:positionV relativeFrom="paragraph">
                  <wp:posOffset>1949450</wp:posOffset>
                </wp:positionV>
                <wp:extent cx="157480" cy="271780"/>
                <wp:effectExtent l="0" t="0" r="52070" b="33020"/>
                <wp:wrapNone/>
                <wp:docPr id="56" name="Straight Arrow Connector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57480" cy="27178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84252A" id="Straight Arrow Connector 56" o:spid="_x0000_s1026" type="#_x0000_t32" style="position:absolute;margin-left:348.55pt;margin-top:153.5pt;width:12.4pt;height:21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A90DB71" wp14:editId="023F5CE0">
                <wp:simplePos x="0" y="0"/>
                <wp:positionH relativeFrom="column">
                  <wp:posOffset>3630930</wp:posOffset>
                </wp:positionH>
                <wp:positionV relativeFrom="paragraph">
                  <wp:posOffset>1946275</wp:posOffset>
                </wp:positionV>
                <wp:extent cx="953135" cy="394970"/>
                <wp:effectExtent l="0" t="0" r="56515" b="43180"/>
                <wp:wrapNone/>
                <wp:docPr id="54" name="Straight Arrow Connector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3135" cy="39497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19968" id="Straight Arrow Connector 54" o:spid="_x0000_s1026" type="#_x0000_t32" style="position:absolute;margin-left:285.9pt;margin-top:153.25pt;width:75.05pt;height:31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3DABEDD" wp14:editId="09D8F4B0">
                <wp:simplePos x="0" y="0"/>
                <wp:positionH relativeFrom="column">
                  <wp:posOffset>2906395</wp:posOffset>
                </wp:positionH>
                <wp:positionV relativeFrom="paragraph">
                  <wp:posOffset>2388235</wp:posOffset>
                </wp:positionV>
                <wp:extent cx="1677670" cy="635"/>
                <wp:effectExtent l="0" t="76200" r="0" b="75565"/>
                <wp:wrapNone/>
                <wp:docPr id="53" name="Straight Arrow Connector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677670" cy="63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EB5B" id="Straight Arrow Connector 53" o:spid="_x0000_s1026" type="#_x0000_t32" style="position:absolute;margin-left:228.85pt;margin-top:188.05pt;width:132.1pt;height:.0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32FCA98" wp14:editId="3B7C0E13">
                <wp:simplePos x="0" y="0"/>
                <wp:positionH relativeFrom="column">
                  <wp:posOffset>-85090</wp:posOffset>
                </wp:positionH>
                <wp:positionV relativeFrom="paragraph">
                  <wp:posOffset>2633980</wp:posOffset>
                </wp:positionV>
                <wp:extent cx="659130" cy="254635"/>
                <wp:effectExtent l="0" t="38100" r="45720" b="12065"/>
                <wp:wrapNone/>
                <wp:docPr id="71" name="Straight Arrow Connector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59130" cy="25463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9479A" id="Straight Arrow Connector 71" o:spid="_x0000_s1026" type="#_x0000_t32" style="position:absolute;margin-left:-6.7pt;margin-top:207.4pt;width:51.9pt;height:20.05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134B51D" wp14:editId="7E14D493">
                <wp:simplePos x="0" y="0"/>
                <wp:positionH relativeFrom="column">
                  <wp:posOffset>1786255</wp:posOffset>
                </wp:positionH>
                <wp:positionV relativeFrom="paragraph">
                  <wp:posOffset>2782570</wp:posOffset>
                </wp:positionV>
                <wp:extent cx="488315" cy="403860"/>
                <wp:effectExtent l="0" t="38100" r="45085" b="15240"/>
                <wp:wrapNone/>
                <wp:docPr id="74" name="Straight Arrow Connector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88315" cy="40386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4CC67E" id="Straight Arrow Connector 74" o:spid="_x0000_s1026" type="#_x0000_t32" style="position:absolute;margin-left:140.65pt;margin-top:219.1pt;width:38.45pt;height:31.8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02C10B4" wp14:editId="35898243">
                <wp:simplePos x="0" y="0"/>
                <wp:positionH relativeFrom="column">
                  <wp:posOffset>-722630</wp:posOffset>
                </wp:positionH>
                <wp:positionV relativeFrom="paragraph">
                  <wp:posOffset>2888615</wp:posOffset>
                </wp:positionV>
                <wp:extent cx="638175" cy="223520"/>
                <wp:effectExtent l="0" t="0" r="9525" b="5080"/>
                <wp:wrapNone/>
                <wp:docPr id="7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8175" cy="2235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C00000"/>
                          </a:solidFill>
                        </a:ln>
                        <a:effectLst/>
                      </wps:spPr>
                      <wps:txbx>
                        <w:txbxContent>
                          <w:p w14:paraId="349AA744" w14:textId="77777777" w:rsidR="00190317" w:rsidRPr="008208C4" w:rsidRDefault="00190317" w:rsidP="00190317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D4 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C10B4" id="Text Box 76" o:spid="_x0000_s1027" type="#_x0000_t202" style="position:absolute;margin-left:-56.9pt;margin-top:227.45pt;width:50.25pt;height:17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" fillcolor="window" strokecolor="#c00000" strokeweight=".5pt">
                <v:path arrowok="t"/>
                <v:textbox>
                  <w:txbxContent>
                    <w:p w14:paraId="349AA744" w14:textId="77777777" w:rsidR="00190317" w:rsidRPr="008208C4" w:rsidRDefault="00190317" w:rsidP="0019031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D4 count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299" distR="114299" simplePos="0" relativeHeight="251682816" behindDoc="0" locked="0" layoutInCell="1" allowOverlap="1" wp14:anchorId="77571902" wp14:editId="636753B1">
                <wp:simplePos x="0" y="0"/>
                <wp:positionH relativeFrom="column">
                  <wp:posOffset>2548889</wp:posOffset>
                </wp:positionH>
                <wp:positionV relativeFrom="paragraph">
                  <wp:posOffset>2781935</wp:posOffset>
                </wp:positionV>
                <wp:extent cx="0" cy="274320"/>
                <wp:effectExtent l="76200" t="38100" r="38100" b="0"/>
                <wp:wrapNone/>
                <wp:docPr id="80" name="Straight Arrow Connector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27432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C2212" id="Straight Arrow Connector 80" o:spid="_x0000_s1026" type="#_x0000_t32" style="position:absolute;margin-left:200.7pt;margin-top:219.05pt;width:0;height:21.6pt;flip:y;z-index:25168281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E0291C8" wp14:editId="139F6F64">
                <wp:simplePos x="0" y="0"/>
                <wp:positionH relativeFrom="column">
                  <wp:posOffset>84455</wp:posOffset>
                </wp:positionH>
                <wp:positionV relativeFrom="paragraph">
                  <wp:posOffset>910590</wp:posOffset>
                </wp:positionV>
                <wp:extent cx="605155" cy="1254760"/>
                <wp:effectExtent l="0" t="0" r="42545" b="40640"/>
                <wp:wrapNone/>
                <wp:docPr id="2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5155" cy="125476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91A2D5" id="Straight Arrow Connector 20" o:spid="_x0000_s1026" type="#_x0000_t32" style="position:absolute;margin-left:6.65pt;margin-top:71.7pt;width:47.65pt;height:98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680F89D" wp14:editId="7CCE7C18">
                <wp:simplePos x="0" y="0"/>
                <wp:positionH relativeFrom="column">
                  <wp:posOffset>85090</wp:posOffset>
                </wp:positionH>
                <wp:positionV relativeFrom="paragraph">
                  <wp:posOffset>1346835</wp:posOffset>
                </wp:positionV>
                <wp:extent cx="489585" cy="840105"/>
                <wp:effectExtent l="0" t="0" r="62865" b="36195"/>
                <wp:wrapNone/>
                <wp:docPr id="21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89585" cy="8401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3FFEE5" id="Straight Arrow Connector 21" o:spid="_x0000_s1026" type="#_x0000_t32" style="position:absolute;margin-left:6.7pt;margin-top:106.05pt;width:38.55pt;height:66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7B957D" wp14:editId="58229E1F">
                <wp:simplePos x="0" y="0"/>
                <wp:positionH relativeFrom="column">
                  <wp:posOffset>574675</wp:posOffset>
                </wp:positionH>
                <wp:positionV relativeFrom="paragraph">
                  <wp:posOffset>2155190</wp:posOffset>
                </wp:positionV>
                <wp:extent cx="755015" cy="476250"/>
                <wp:effectExtent l="0" t="0" r="6985" b="0"/>
                <wp:wrapNone/>
                <wp:docPr id="84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55015" cy="476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C0FAC2D" w14:textId="77777777" w:rsidR="00190317" w:rsidRPr="008208C4" w:rsidRDefault="00190317" w:rsidP="00190317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in-utero ART expos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B957D" id="Text Box 84" o:spid="_x0000_s1028" type="#_x0000_t202" style="position:absolute;margin-left:45.25pt;margin-top:169.7pt;width:59.45pt;height:37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" fillcolor="window" strokeweight=".5pt">
                <v:path arrowok="t"/>
                <v:textbox>
                  <w:txbxContent>
                    <w:p w14:paraId="2C0FAC2D" w14:textId="77777777" w:rsidR="00190317" w:rsidRPr="008208C4" w:rsidRDefault="00190317" w:rsidP="0019031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in-utero ART exposure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318F091" wp14:editId="2ED1B455">
                <wp:simplePos x="0" y="0"/>
                <wp:positionH relativeFrom="column">
                  <wp:posOffset>2200910</wp:posOffset>
                </wp:positionH>
                <wp:positionV relativeFrom="paragraph">
                  <wp:posOffset>2005965</wp:posOffset>
                </wp:positionV>
                <wp:extent cx="638175" cy="212090"/>
                <wp:effectExtent l="0" t="0" r="9525" b="0"/>
                <wp:wrapNone/>
                <wp:docPr id="85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8175" cy="2120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04D1755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8208C4">
                              <w:rPr>
                                <w:sz w:val="16"/>
                              </w:rPr>
                              <w:t>LB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8F091" id="Text Box 85" o:spid="_x0000_s1029" type="#_x0000_t202" style="position:absolute;margin-left:173.3pt;margin-top:157.95pt;width:50.25pt;height:16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" fillcolor="window" strokeweight=".5pt">
                <v:path arrowok="t"/>
                <v:textbox>
                  <w:txbxContent>
                    <w:p w14:paraId="704D1755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 w:rsidRPr="008208C4">
                        <w:rPr>
                          <w:sz w:val="16"/>
                        </w:rPr>
                        <w:t>LBW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DFFE98F" wp14:editId="1DAFF422">
                <wp:simplePos x="0" y="0"/>
                <wp:positionH relativeFrom="column">
                  <wp:posOffset>2200275</wp:posOffset>
                </wp:positionH>
                <wp:positionV relativeFrom="paragraph">
                  <wp:posOffset>2566035</wp:posOffset>
                </wp:positionV>
                <wp:extent cx="638175" cy="212090"/>
                <wp:effectExtent l="0" t="0" r="9525" b="0"/>
                <wp:wrapNone/>
                <wp:docPr id="86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8175" cy="2120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88501AD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T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FE98F" id="Text Box 86" o:spid="_x0000_s1030" type="#_x0000_t202" style="position:absolute;margin-left:173.25pt;margin-top:202.05pt;width:50.25pt;height:16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" fillcolor="window" strokeweight=".5pt">
                <v:path arrowok="t"/>
                <v:textbox>
                  <w:txbxContent>
                    <w:p w14:paraId="588501AD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TD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358663" wp14:editId="5A7122C2">
                <wp:simplePos x="0" y="0"/>
                <wp:positionH relativeFrom="column">
                  <wp:posOffset>2200910</wp:posOffset>
                </wp:positionH>
                <wp:positionV relativeFrom="paragraph">
                  <wp:posOffset>2277745</wp:posOffset>
                </wp:positionV>
                <wp:extent cx="638175" cy="233680"/>
                <wp:effectExtent l="0" t="0" r="9525" b="0"/>
                <wp:wrapNone/>
                <wp:docPr id="87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8175" cy="2336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19E35F9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8208C4">
                              <w:rPr>
                                <w:sz w:val="16"/>
                              </w:rPr>
                              <w:t>S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58663" id="Text Box 87" o:spid="_x0000_s1031" type="#_x0000_t202" style="position:absolute;margin-left:173.3pt;margin-top:179.35pt;width:50.25pt;height:18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" fillcolor="window" strokeweight=".5pt">
                <v:path arrowok="t"/>
                <v:textbox>
                  <w:txbxContent>
                    <w:p w14:paraId="019E35F9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 w:rsidRPr="008208C4">
                        <w:rPr>
                          <w:sz w:val="16"/>
                        </w:rPr>
                        <w:t>SGA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14F5F6B" wp14:editId="1D0C6EC7">
                <wp:simplePos x="0" y="0"/>
                <wp:positionH relativeFrom="column">
                  <wp:posOffset>-701675</wp:posOffset>
                </wp:positionH>
                <wp:positionV relativeFrom="paragraph">
                  <wp:posOffset>209550</wp:posOffset>
                </wp:positionV>
                <wp:extent cx="786765" cy="255270"/>
                <wp:effectExtent l="0" t="0" r="0" b="0"/>
                <wp:wrapNone/>
                <wp:docPr id="88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6765" cy="2552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D89490E" w14:textId="77777777" w:rsidR="00190317" w:rsidRPr="008208C4" w:rsidRDefault="00190317" w:rsidP="00190317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Maternal 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F5F6B" id="Text Box 88" o:spid="_x0000_s1032" type="#_x0000_t202" style="position:absolute;margin-left:-55.25pt;margin-top:16.5pt;width:61.95pt;height:20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" fillcolor="window" strokeweight=".5pt">
                <v:path arrowok="t"/>
                <v:textbox>
                  <w:txbxContent>
                    <w:p w14:paraId="2D89490E" w14:textId="77777777" w:rsidR="00190317" w:rsidRPr="008208C4" w:rsidRDefault="00190317" w:rsidP="0019031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Maternal age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01029925" wp14:editId="5BB9D38B">
                <wp:simplePos x="0" y="0"/>
                <wp:positionH relativeFrom="column">
                  <wp:posOffset>1329055</wp:posOffset>
                </wp:positionH>
                <wp:positionV relativeFrom="paragraph">
                  <wp:posOffset>2388869</wp:posOffset>
                </wp:positionV>
                <wp:extent cx="871855" cy="0"/>
                <wp:effectExtent l="0" t="76200" r="4445" b="76200"/>
                <wp:wrapNone/>
                <wp:docPr id="89" name="Straight Arrow Connector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7185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9AAA5E" id="Straight Arrow Connector 89" o:spid="_x0000_s1026" type="#_x0000_t32" style="position:absolute;margin-left:104.65pt;margin-top:188.1pt;width:68.65pt;height:0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" strokecolor="#c00000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7B670626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2F550B2" wp14:editId="18256966">
                <wp:simplePos x="0" y="0"/>
                <wp:positionH relativeFrom="column">
                  <wp:posOffset>606425</wp:posOffset>
                </wp:positionH>
                <wp:positionV relativeFrom="paragraph">
                  <wp:posOffset>154305</wp:posOffset>
                </wp:positionV>
                <wp:extent cx="1367155" cy="434340"/>
                <wp:effectExtent l="0" t="0" r="4445" b="381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67155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6C46F63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HH water, electricity, flush toilet, brick ho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550B2" id="Text Box 48" o:spid="_x0000_s1033" type="#_x0000_t202" style="position:absolute;margin-left:47.75pt;margin-top:12.15pt;width:107.65pt;height:34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" fillcolor="window" strokeweight=".5pt">
                <v:path arrowok="t"/>
                <v:textbox>
                  <w:txbxContent>
                    <w:p w14:paraId="06C46F63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HH water, electricity, flush toilet, brick house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E493264" wp14:editId="091F09FD">
                <wp:simplePos x="0" y="0"/>
                <wp:positionH relativeFrom="column">
                  <wp:posOffset>1973580</wp:posOffset>
                </wp:positionH>
                <wp:positionV relativeFrom="paragraph">
                  <wp:posOffset>290195</wp:posOffset>
                </wp:positionV>
                <wp:extent cx="521335" cy="1202055"/>
                <wp:effectExtent l="0" t="0" r="88265" b="36195"/>
                <wp:wrapNone/>
                <wp:docPr id="68" name="Curved Connector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21335" cy="1202055"/>
                        </a:xfrm>
                        <a:prstGeom prst="curvedConnector3">
                          <a:avLst>
                            <a:gd name="adj1" fmla="val 114953"/>
                          </a:avLst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36AA1" id="Curved Connector 68" o:spid="_x0000_s1026" type="#_x0000_t38" style="position:absolute;margin-left:155.4pt;margin-top:22.85pt;width:41.05pt;height:94.6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" adj="24830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6CED281" wp14:editId="476E5D0E">
                <wp:simplePos x="0" y="0"/>
                <wp:positionH relativeFrom="column">
                  <wp:posOffset>-755015</wp:posOffset>
                </wp:positionH>
                <wp:positionV relativeFrom="paragraph">
                  <wp:posOffset>304800</wp:posOffset>
                </wp:positionV>
                <wp:extent cx="826770" cy="349885"/>
                <wp:effectExtent l="0" t="0" r="0" b="0"/>
                <wp:wrapNone/>
                <wp:docPr id="83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26770" cy="3498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8F1EB04" w14:textId="77777777" w:rsidR="00190317" w:rsidRPr="008208C4" w:rsidRDefault="00190317" w:rsidP="00190317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Maternal 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ED281" id="Text Box 83" o:spid="_x0000_s1034" type="#_x0000_t202" style="position:absolute;margin-left:-59.45pt;margin-top:24pt;width:65.1pt;height:27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" fillcolor="window" strokeweight=".5pt">
                <v:path arrowok="t"/>
                <v:textbox>
                  <w:txbxContent>
                    <w:p w14:paraId="38F1EB04" w14:textId="77777777" w:rsidR="00190317" w:rsidRPr="008208C4" w:rsidRDefault="00190317" w:rsidP="0019031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Maternal edu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A63CEED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FF4B2C8" wp14:editId="197B948D">
                <wp:simplePos x="0" y="0"/>
                <wp:positionH relativeFrom="column">
                  <wp:posOffset>3929380</wp:posOffset>
                </wp:positionH>
                <wp:positionV relativeFrom="paragraph">
                  <wp:posOffset>363220</wp:posOffset>
                </wp:positionV>
                <wp:extent cx="264160" cy="253365"/>
                <wp:effectExtent l="0" t="0" r="59690" b="32385"/>
                <wp:wrapNone/>
                <wp:docPr id="59" name="Straight Arrow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64160" cy="25336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BC5F0" id="Straight Arrow Connector 59" o:spid="_x0000_s1026" type="#_x0000_t32" style="position:absolute;margin-left:309.4pt;margin-top:28.6pt;width:20.8pt;height:19.9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4FE9C4C" wp14:editId="26BED67E">
                <wp:simplePos x="0" y="0"/>
                <wp:positionH relativeFrom="column">
                  <wp:posOffset>-699770</wp:posOffset>
                </wp:positionH>
                <wp:positionV relativeFrom="paragraph">
                  <wp:posOffset>379095</wp:posOffset>
                </wp:positionV>
                <wp:extent cx="786765" cy="357505"/>
                <wp:effectExtent l="0" t="0" r="0" b="4445"/>
                <wp:wrapNone/>
                <wp:docPr id="82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6765" cy="3575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3D1C392" w14:textId="77777777" w:rsidR="00190317" w:rsidRPr="008208C4" w:rsidRDefault="00190317" w:rsidP="00190317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ANC attend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E9C4C" id="Text Box 82" o:spid="_x0000_s1035" type="#_x0000_t202" style="position:absolute;margin-left:-55.1pt;margin-top:29.85pt;width:61.95pt;height:28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" fillcolor="window" strokeweight=".5pt">
                <v:path arrowok="t"/>
                <v:textbox>
                  <w:txbxContent>
                    <w:p w14:paraId="33D1C392" w14:textId="77777777" w:rsidR="00190317" w:rsidRPr="008208C4" w:rsidRDefault="00190317" w:rsidP="0019031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ANC attendance</w:t>
                      </w:r>
                    </w:p>
                  </w:txbxContent>
                </v:textbox>
              </v:shape>
            </w:pict>
          </mc:Fallback>
        </mc:AlternateContent>
      </w:r>
    </w:p>
    <w:p w14:paraId="22061BF6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237732C" wp14:editId="244A18D5">
                <wp:simplePos x="0" y="0"/>
                <wp:positionH relativeFrom="column">
                  <wp:posOffset>3748405</wp:posOffset>
                </wp:positionH>
                <wp:positionV relativeFrom="paragraph">
                  <wp:posOffset>182880</wp:posOffset>
                </wp:positionV>
                <wp:extent cx="1294765" cy="298450"/>
                <wp:effectExtent l="0" t="0" r="635" b="6350"/>
                <wp:wrapNone/>
                <wp:docPr id="55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4765" cy="298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148825F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omplementary fee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7732C" id="Text Box 55" o:spid="_x0000_s1036" type="#_x0000_t202" style="position:absolute;margin-left:295.15pt;margin-top:14.4pt;width:101.95pt;height:23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" fillcolor="window" strokeweight=".5pt">
                <v:path arrowok="t"/>
                <v:textbox>
                  <w:txbxContent>
                    <w:p w14:paraId="1148825F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omplementary feeding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9A75F8C" wp14:editId="3509693C">
                <wp:simplePos x="0" y="0"/>
                <wp:positionH relativeFrom="column">
                  <wp:posOffset>2896870</wp:posOffset>
                </wp:positionH>
                <wp:positionV relativeFrom="paragraph">
                  <wp:posOffset>200660</wp:posOffset>
                </wp:positionV>
                <wp:extent cx="814705" cy="300355"/>
                <wp:effectExtent l="0" t="0" r="4445" b="4445"/>
                <wp:wrapNone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14705" cy="3003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5BE312F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Breast fee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75F8C" id="Text Box 78" o:spid="_x0000_s1037" type="#_x0000_t202" style="position:absolute;margin-left:228.1pt;margin-top:15.8pt;width:64.15pt;height:23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" fillcolor="window" strokeweight=".5pt">
                <v:path arrowok="t"/>
                <v:textbox>
                  <w:txbxContent>
                    <w:p w14:paraId="25BE312F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Breast feeding</w:t>
                      </w:r>
                    </w:p>
                  </w:txbxContent>
                </v:textbox>
              </v:shape>
            </w:pict>
          </mc:Fallback>
        </mc:AlternateContent>
      </w:r>
    </w:p>
    <w:p w14:paraId="5F6B793E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16E170" wp14:editId="19D359D6">
                <wp:simplePos x="0" y="0"/>
                <wp:positionH relativeFrom="column">
                  <wp:posOffset>4653280</wp:posOffset>
                </wp:positionH>
                <wp:positionV relativeFrom="paragraph">
                  <wp:posOffset>337185</wp:posOffset>
                </wp:positionV>
                <wp:extent cx="969010" cy="476250"/>
                <wp:effectExtent l="0" t="0" r="2540" b="0"/>
                <wp:wrapNone/>
                <wp:docPr id="67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69010" cy="476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C71942C" w14:textId="77777777" w:rsidR="00190317" w:rsidRPr="008208C4" w:rsidRDefault="00190317" w:rsidP="00190317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ostnatal grow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6E170" id="Text Box 67" o:spid="_x0000_s1038" type="#_x0000_t202" style="position:absolute;margin-left:366.4pt;margin-top:26.55pt;width:76.3pt;height:3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" fillcolor="window" strokeweight=".5pt">
                <v:path arrowok="t"/>
                <v:textbox>
                  <w:txbxContent>
                    <w:p w14:paraId="0C71942C" w14:textId="77777777" w:rsidR="00190317" w:rsidRPr="008208C4" w:rsidRDefault="00190317" w:rsidP="0019031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ostnatal growth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C2A198B" wp14:editId="5622C92E">
                <wp:simplePos x="0" y="0"/>
                <wp:positionH relativeFrom="column">
                  <wp:posOffset>2842895</wp:posOffset>
                </wp:positionH>
                <wp:positionV relativeFrom="paragraph">
                  <wp:posOffset>47625</wp:posOffset>
                </wp:positionV>
                <wp:extent cx="76835" cy="152400"/>
                <wp:effectExtent l="0" t="38100" r="37465" b="0"/>
                <wp:wrapNone/>
                <wp:docPr id="77" name="Straight Arrow Connector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76835" cy="1524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E49B5" id="Straight Arrow Connector 77" o:spid="_x0000_s1026" type="#_x0000_t32" style="position:absolute;margin-left:223.85pt;margin-top:3.75pt;width:6.05pt;height:12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3917274D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4B7E67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F8CC1D4" wp14:editId="25F4ACDF">
                <wp:simplePos x="0" y="0"/>
                <wp:positionH relativeFrom="column">
                  <wp:posOffset>2679590</wp:posOffset>
                </wp:positionH>
                <wp:positionV relativeFrom="paragraph">
                  <wp:posOffset>52676</wp:posOffset>
                </wp:positionV>
                <wp:extent cx="2079597" cy="955813"/>
                <wp:effectExtent l="0" t="38100" r="54610" b="34925"/>
                <wp:wrapNone/>
                <wp:docPr id="73" name="Straight Arrow Connector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2079597" cy="955813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6E64E" id="Straight Arrow Connector 73" o:spid="_x0000_s1026" type="#_x0000_t32" style="position:absolute;margin-left:211pt;margin-top:4.15pt;width:163.75pt;height:75.25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" strokecolor="#c00000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698AC19" wp14:editId="1A0F00B1">
                <wp:simplePos x="0" y="0"/>
                <wp:positionH relativeFrom="column">
                  <wp:posOffset>2138900</wp:posOffset>
                </wp:positionH>
                <wp:positionV relativeFrom="paragraph">
                  <wp:posOffset>12921</wp:posOffset>
                </wp:positionV>
                <wp:extent cx="155547" cy="939910"/>
                <wp:effectExtent l="0" t="38100" r="54610" b="12700"/>
                <wp:wrapNone/>
                <wp:docPr id="51" name="Straight Arrow Connector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55547" cy="93991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46CB25" id="Straight Arrow Connector 51" o:spid="_x0000_s1026" type="#_x0000_t32" style="position:absolute;margin-left:168.4pt;margin-top:1pt;width:12.25pt;height:74pt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" strokecolor="#c00000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9A5653" wp14:editId="57EE87B1">
                <wp:simplePos x="0" y="0"/>
                <wp:positionH relativeFrom="column">
                  <wp:posOffset>-117475</wp:posOffset>
                </wp:positionH>
                <wp:positionV relativeFrom="paragraph">
                  <wp:posOffset>510540</wp:posOffset>
                </wp:positionV>
                <wp:extent cx="692785" cy="356235"/>
                <wp:effectExtent l="0" t="0" r="0" b="5715"/>
                <wp:wrapNone/>
                <wp:docPr id="75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2785" cy="35623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C4E0305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Syphilis inf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A5653" id="Text Box 75" o:spid="_x0000_s1039" type="#_x0000_t202" style="position:absolute;margin-left:-9.25pt;margin-top:40.2pt;width:54.55pt;height:28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" fillcolor="window" strokeweight=".5pt">
                <v:path arrowok="t"/>
                <v:textbox>
                  <w:txbxContent>
                    <w:p w14:paraId="7C4E0305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Syphilis infection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D86D76" wp14:editId="2DEC31BE">
                <wp:simplePos x="0" y="0"/>
                <wp:positionH relativeFrom="column">
                  <wp:posOffset>3161665</wp:posOffset>
                </wp:positionH>
                <wp:positionV relativeFrom="paragraph">
                  <wp:posOffset>31115</wp:posOffset>
                </wp:positionV>
                <wp:extent cx="638175" cy="365760"/>
                <wp:effectExtent l="0" t="0" r="9525" b="0"/>
                <wp:wrapNone/>
                <wp:docPr id="90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8175" cy="3657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7D6C902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HH food insecurit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86D76" id="Text Box 90" o:spid="_x0000_s1040" type="#_x0000_t202" style="position:absolute;margin-left:248.95pt;margin-top:2.45pt;width:50.25pt;height:28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" fillcolor="window" strokeweight=".5pt">
                <v:path arrowok="t"/>
                <v:textbox>
                  <w:txbxContent>
                    <w:p w14:paraId="57D6C902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HH food insecurity 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3D12D3" wp14:editId="17080976">
                <wp:simplePos x="0" y="0"/>
                <wp:positionH relativeFrom="column">
                  <wp:posOffset>2835910</wp:posOffset>
                </wp:positionH>
                <wp:positionV relativeFrom="paragraph">
                  <wp:posOffset>68580</wp:posOffset>
                </wp:positionV>
                <wp:extent cx="351155" cy="170180"/>
                <wp:effectExtent l="38100" t="38100" r="10795" b="1270"/>
                <wp:wrapNone/>
                <wp:docPr id="79" name="Straight Arrow Connector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351155" cy="17018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6F475" id="Straight Arrow Connector 79" o:spid="_x0000_s1026" type="#_x0000_t32" style="position:absolute;margin-left:223.3pt;margin-top:5.4pt;width:27.65pt;height:13.4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5FC16B" wp14:editId="368BFFA3">
                <wp:simplePos x="0" y="0"/>
                <wp:positionH relativeFrom="column">
                  <wp:posOffset>2280920</wp:posOffset>
                </wp:positionH>
                <wp:positionV relativeFrom="paragraph">
                  <wp:posOffset>352425</wp:posOffset>
                </wp:positionV>
                <wp:extent cx="638175" cy="329565"/>
                <wp:effectExtent l="0" t="0" r="9525" b="0"/>
                <wp:wrapNone/>
                <wp:docPr id="91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8175" cy="3295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5EA24AC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Parit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FC16B" id="Text Box 91" o:spid="_x0000_s1041" type="#_x0000_t202" style="position:absolute;margin-left:179.6pt;margin-top:27.75pt;width:50.25pt;height:25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" fillcolor="window" strokeweight=".5pt">
                <v:path arrowok="t"/>
                <v:textbox>
                  <w:txbxContent>
                    <w:p w14:paraId="65EA24AC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Parity 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DADAEB" wp14:editId="6E0D46E1">
                <wp:simplePos x="0" y="0"/>
                <wp:positionH relativeFrom="column">
                  <wp:posOffset>614045</wp:posOffset>
                </wp:positionH>
                <wp:positionV relativeFrom="paragraph">
                  <wp:posOffset>554990</wp:posOffset>
                </wp:positionV>
                <wp:extent cx="724535" cy="311150"/>
                <wp:effectExtent l="0" t="0" r="0" b="0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311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28DB73E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TB infec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ADAEB" id="Text Box 43" o:spid="_x0000_s1042" type="#_x0000_t202" style="position:absolute;margin-left:48.35pt;margin-top:43.7pt;width:57.05pt;height:24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" fillcolor="window" strokeweight=".5pt">
                <v:path arrowok="t"/>
                <v:textbox>
                  <w:txbxContent>
                    <w:p w14:paraId="628DB73E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TB infection 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6519F5" wp14:editId="57A174FD">
                <wp:simplePos x="0" y="0"/>
                <wp:positionH relativeFrom="column">
                  <wp:posOffset>1398270</wp:posOffset>
                </wp:positionH>
                <wp:positionV relativeFrom="paragraph">
                  <wp:posOffset>515620</wp:posOffset>
                </wp:positionV>
                <wp:extent cx="638175" cy="357505"/>
                <wp:effectExtent l="0" t="0" r="9525" b="4445"/>
                <wp:wrapNone/>
                <wp:docPr id="81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8175" cy="3575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1BBC0C7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Delivery by C/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519F5" id="Text Box 81" o:spid="_x0000_s1043" type="#_x0000_t202" style="position:absolute;margin-left:110.1pt;margin-top:40.6pt;width:50.25pt;height:2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" fillcolor="window" strokeweight=".5pt">
                <v:path arrowok="t"/>
                <v:textbox>
                  <w:txbxContent>
                    <w:p w14:paraId="71BBC0C7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Delivery by C/S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11F575" wp14:editId="14028AC2">
                <wp:simplePos x="0" y="0"/>
                <wp:positionH relativeFrom="column">
                  <wp:posOffset>4719955</wp:posOffset>
                </wp:positionH>
                <wp:positionV relativeFrom="paragraph">
                  <wp:posOffset>879475</wp:posOffset>
                </wp:positionV>
                <wp:extent cx="638175" cy="349250"/>
                <wp:effectExtent l="0" t="0" r="9525" b="0"/>
                <wp:wrapNone/>
                <wp:docPr id="18463" name="Text Box 184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8175" cy="349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ADF8AC7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Child morbidit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1F575" id="Text Box 18463" o:spid="_x0000_s1044" type="#_x0000_t202" style="position:absolute;margin-left:371.65pt;margin-top:69.25pt;width:50.25pt;height:2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" fillcolor="window" strokeweight=".5pt">
                <v:path arrowok="t"/>
                <v:textbox>
                  <w:txbxContent>
                    <w:p w14:paraId="4ADF8AC7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Child morbidity 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091F49E" wp14:editId="3A621775">
                <wp:simplePos x="0" y="0"/>
                <wp:positionH relativeFrom="column">
                  <wp:posOffset>4579620</wp:posOffset>
                </wp:positionH>
                <wp:positionV relativeFrom="paragraph">
                  <wp:posOffset>277495</wp:posOffset>
                </wp:positionV>
                <wp:extent cx="851535" cy="373380"/>
                <wp:effectExtent l="0" t="0" r="5715" b="7620"/>
                <wp:wrapNone/>
                <wp:docPr id="6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51535" cy="3733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CDBD120" w14:textId="77777777" w:rsidR="00190317" w:rsidRPr="008208C4" w:rsidRDefault="00190317" w:rsidP="00190317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hild hospit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1F49E" id="Text Box 60" o:spid="_x0000_s1045" type="#_x0000_t202" style="position:absolute;margin-left:360.6pt;margin-top:21.85pt;width:67.05pt;height:29.4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" fillcolor="window" strokeweight=".5pt">
                <v:path arrowok="t"/>
                <v:textbox>
                  <w:txbxContent>
                    <w:p w14:paraId="7CDBD120" w14:textId="77777777" w:rsidR="00190317" w:rsidRPr="008208C4" w:rsidRDefault="00190317" w:rsidP="00190317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hild hospitalization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299" distR="114299" simplePos="0" relativeHeight="251659264" behindDoc="0" locked="0" layoutInCell="1" allowOverlap="1" wp14:anchorId="602AB6F9" wp14:editId="61BA55A2">
                <wp:simplePos x="0" y="0"/>
                <wp:positionH relativeFrom="column">
                  <wp:posOffset>2605404</wp:posOffset>
                </wp:positionH>
                <wp:positionV relativeFrom="paragraph">
                  <wp:posOffset>349250</wp:posOffset>
                </wp:positionV>
                <wp:extent cx="0" cy="365760"/>
                <wp:effectExtent l="19050" t="0" r="0" b="15240"/>
                <wp:wrapNone/>
                <wp:docPr id="18464" name="Straight Connector 18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365760"/>
                        </a:xfrm>
                        <a:prstGeom prst="line">
                          <a:avLst/>
                        </a:prstGeom>
                        <a:noFill/>
                        <a:ln w="317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AE730B" id="Straight Connector 18464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205.15pt,27.5pt" to="205.15pt,5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" strokecolor="#4472c4" strokeweight="2.5pt">
                <v:stroke joinstyle="miter"/>
                <o:lock v:ext="edit" shapetype="f"/>
              </v:line>
            </w:pict>
          </mc:Fallback>
        </mc:AlternateContent>
      </w:r>
    </w:p>
    <w:p w14:paraId="133D0F8F" w14:textId="77777777" w:rsidR="00190317" w:rsidRPr="00AE32CC" w:rsidRDefault="00190317" w:rsidP="00AE32C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44740643" wp14:editId="32210D16">
                <wp:simplePos x="0" y="0"/>
                <wp:positionH relativeFrom="margin">
                  <wp:align>center</wp:align>
                </wp:positionH>
                <wp:positionV relativeFrom="paragraph">
                  <wp:posOffset>1126490</wp:posOffset>
                </wp:positionV>
                <wp:extent cx="9732010" cy="795020"/>
                <wp:effectExtent l="0" t="0" r="2159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32010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F2BADA" w14:textId="77777777" w:rsidR="00190317" w:rsidRDefault="00190317" w:rsidP="00190317">
                            <w:r>
                              <w:t xml:space="preserve">CD4(confounder by indication): CD4 is both an indication for ARV </w:t>
                            </w:r>
                            <w:r w:rsidRPr="00FC7D24">
                              <w:t>treatment and risk factor for birth outcomes. Therefore</w:t>
                            </w:r>
                            <w:r>
                              <w:t>,</w:t>
                            </w:r>
                            <w:r w:rsidRPr="00FC7D24">
                              <w:t xml:space="preserve"> adjusting for CD4 count may introduce confoun</w:t>
                            </w:r>
                            <w:r w:rsidRPr="00303253">
                              <w:t>d</w:t>
                            </w:r>
                            <w:r w:rsidRPr="00792AED">
                              <w:t>ing</w:t>
                            </w:r>
                            <w:r w:rsidRPr="00FC7D24">
                              <w:t xml:space="preserve"> by indication. Adjusting </w:t>
                            </w:r>
                            <w:r w:rsidRPr="00303253">
                              <w:t>(e.g. stratifying) any variables that are affected by the exposure of interest (e.g. intermediates</w:t>
                            </w:r>
                            <w:r w:rsidRPr="003563B3">
                              <w:t xml:space="preserve"> such as birthweight) and share common causes with the outcome (e.g. the unmeasured variables) would result</w:t>
                            </w:r>
                            <w:r>
                              <w:t xml:space="preserve"> in a spurious association between prenatal exposure (ART) and postnatal outcome (growth) due to selection bi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40643" id="Text Box 2" o:spid="_x0000_s1046" type="#_x0000_t202" style="position:absolute;margin-left:0;margin-top:88.7pt;width:766.3pt;height:62.6pt;z-index:2517104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">
                <v:textbox>
                  <w:txbxContent>
                    <w:p w14:paraId="17F2BADA" w14:textId="77777777" w:rsidR="00190317" w:rsidRDefault="00190317" w:rsidP="00190317">
                      <w:r>
                        <w:t xml:space="preserve">CD4(confounder by indication): CD4 is both an indication for ARV </w:t>
                      </w:r>
                      <w:r w:rsidRPr="00FC7D24">
                        <w:t>treatment and risk factor for birth outcomes. Therefore</w:t>
                      </w:r>
                      <w:r>
                        <w:t>,</w:t>
                      </w:r>
                      <w:r w:rsidRPr="00FC7D24">
                        <w:t xml:space="preserve"> adjusting for CD4 count may introduce confoun</w:t>
                      </w:r>
                      <w:r w:rsidRPr="00303253">
                        <w:t>d</w:t>
                      </w:r>
                      <w:r w:rsidRPr="00792AED">
                        <w:t>ing</w:t>
                      </w:r>
                      <w:r w:rsidRPr="00FC7D24">
                        <w:t xml:space="preserve"> by indication. Adjusting </w:t>
                      </w:r>
                      <w:r w:rsidRPr="00303253">
                        <w:t>(</w:t>
                      </w:r>
                      <w:proofErr w:type="gramStart"/>
                      <w:r w:rsidRPr="00303253">
                        <w:t>e.g.</w:t>
                      </w:r>
                      <w:proofErr w:type="gramEnd"/>
                      <w:r w:rsidRPr="00303253">
                        <w:t xml:space="preserve"> stratifying) any variables that are affected by the exposure of interest (e.g. intermediates</w:t>
                      </w:r>
                      <w:r w:rsidRPr="003563B3">
                        <w:t xml:space="preserve"> such as birthweight) and share common causes with the outcome (e.g. the unmeasured variables) would result</w:t>
                      </w:r>
                      <w:r>
                        <w:t xml:space="preserve"> in a spurious association between prenatal exposure (ART) and postnatal outcome (growth) due to selection bia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38FFC92D" wp14:editId="47D5A86D">
                <wp:simplePos x="0" y="0"/>
                <wp:positionH relativeFrom="margin">
                  <wp:posOffset>-223520</wp:posOffset>
                </wp:positionH>
                <wp:positionV relativeFrom="paragraph">
                  <wp:posOffset>1970350</wp:posOffset>
                </wp:positionV>
                <wp:extent cx="7782560" cy="414655"/>
                <wp:effectExtent l="0" t="0" r="8890" b="444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82560" cy="414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F70B58" w14:textId="77777777" w:rsidR="00190317" w:rsidRPr="00DA1512" w:rsidRDefault="00190317" w:rsidP="00190317">
                            <w:pPr>
                              <w:rPr>
                                <w:rStyle w:val="st1"/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DA1512"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>Figure 1: D</w:t>
                            </w:r>
                            <w:r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 xml:space="preserve">irected </w:t>
                            </w:r>
                            <w:r w:rsidRPr="00DA1512"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 xml:space="preserve">cyclic </w:t>
                            </w:r>
                            <w:r w:rsidRPr="00DA1512"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>G</w:t>
                            </w:r>
                            <w:r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>raph</w:t>
                            </w:r>
                            <w:r w:rsidRPr="00DA1512">
                              <w:rPr>
                                <w:rStyle w:val="st1"/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representing the </w:t>
                            </w:r>
                            <w:r w:rsidRPr="00DA1512"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>hypothesize</w:t>
                            </w:r>
                            <w:r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>d</w:t>
                            </w:r>
                            <w:r w:rsidRPr="00DA1512"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 xml:space="preserve"> relationships</w:t>
                            </w:r>
                            <w:r>
                              <w:rPr>
                                <w:rStyle w:val="Emphasis"/>
                                <w:rFonts w:ascii="Times New Roman" w:hAnsi="Times New Roman" w:cs="Times New Roman"/>
                                <w:sz w:val="24"/>
                              </w:rPr>
                              <w:t>,</w:t>
                            </w:r>
                            <w:r w:rsidRPr="004A0DE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12-2014, South Africa</w:t>
                            </w:r>
                          </w:p>
                          <w:p w14:paraId="017B1A1F" w14:textId="77777777" w:rsidR="00190317" w:rsidRPr="00DA1512" w:rsidRDefault="00190317" w:rsidP="00190317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FC92D" id="_x0000_s1047" type="#_x0000_t202" style="position:absolute;margin-left:-17.6pt;margin-top:155.15pt;width:612.8pt;height:32.6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" stroked="f">
                <v:textbox>
                  <w:txbxContent>
                    <w:p w14:paraId="55F70B58" w14:textId="77777777" w:rsidR="00190317" w:rsidRPr="00DA1512" w:rsidRDefault="00190317" w:rsidP="00190317">
                      <w:pPr>
                        <w:rPr>
                          <w:rStyle w:val="st1"/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DA1512"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>Figure 1: D</w:t>
                      </w:r>
                      <w:r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 xml:space="preserve">irected </w:t>
                      </w:r>
                      <w:r w:rsidRPr="00DA1512"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>A</w:t>
                      </w:r>
                      <w:r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 xml:space="preserve">cyclic </w:t>
                      </w:r>
                      <w:r w:rsidRPr="00DA1512"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>G</w:t>
                      </w:r>
                      <w:r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>raph</w:t>
                      </w:r>
                      <w:r w:rsidRPr="00DA1512">
                        <w:rPr>
                          <w:rStyle w:val="st1"/>
                          <w:rFonts w:ascii="Times New Roman" w:hAnsi="Times New Roman" w:cs="Times New Roman"/>
                          <w:b/>
                          <w:sz w:val="24"/>
                        </w:rPr>
                        <w:t xml:space="preserve"> representing the </w:t>
                      </w:r>
                      <w:r w:rsidRPr="00DA1512"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>hypothesize</w:t>
                      </w:r>
                      <w:r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>d</w:t>
                      </w:r>
                      <w:r w:rsidRPr="00DA1512"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 xml:space="preserve"> relationships</w:t>
                      </w:r>
                      <w:r>
                        <w:rPr>
                          <w:rStyle w:val="Emphasis"/>
                          <w:rFonts w:ascii="Times New Roman" w:hAnsi="Times New Roman" w:cs="Times New Roman"/>
                          <w:sz w:val="24"/>
                        </w:rPr>
                        <w:t>,</w:t>
                      </w:r>
                      <w:r w:rsidRPr="004A0DE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2012-2014, South Africa</w:t>
                      </w:r>
                    </w:p>
                    <w:p w14:paraId="017B1A1F" w14:textId="77777777" w:rsidR="00190317" w:rsidRPr="00DA1512" w:rsidRDefault="00190317" w:rsidP="00190317">
                      <w:pP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AAB38B5" wp14:editId="45AB7329">
                <wp:simplePos x="0" y="0"/>
                <wp:positionH relativeFrom="column">
                  <wp:posOffset>1336619</wp:posOffset>
                </wp:positionH>
                <wp:positionV relativeFrom="paragraph">
                  <wp:posOffset>535029</wp:posOffset>
                </wp:positionV>
                <wp:extent cx="1369060" cy="504825"/>
                <wp:effectExtent l="0" t="0" r="2540" b="952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69060" cy="504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AA5C0FF" w14:textId="77777777" w:rsidR="00190317" w:rsidRPr="0092552A" w:rsidRDefault="00190317" w:rsidP="00190317">
                            <w:pPr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 w:rsidRPr="0092552A">
                              <w:rPr>
                                <w:b/>
                                <w:sz w:val="16"/>
                              </w:rPr>
                              <w:t>Unmeasured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 variables: smoking, alcohol use, viral load, maternal BMI, GW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B38B5" id="Text Box 49" o:spid="_x0000_s1048" type="#_x0000_t202" style="position:absolute;margin-left:105.25pt;margin-top:42.15pt;width:107.8pt;height:39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" fillcolor="window" strokeweight=".5pt">
                <v:path arrowok="t"/>
                <v:textbox>
                  <w:txbxContent>
                    <w:p w14:paraId="6AA5C0FF" w14:textId="77777777" w:rsidR="00190317" w:rsidRPr="0092552A" w:rsidRDefault="00190317" w:rsidP="00190317">
                      <w:pPr>
                        <w:jc w:val="center"/>
                        <w:rPr>
                          <w:b/>
                          <w:sz w:val="16"/>
                        </w:rPr>
                      </w:pPr>
                      <w:r w:rsidRPr="0092552A">
                        <w:rPr>
                          <w:b/>
                          <w:sz w:val="16"/>
                        </w:rPr>
                        <w:t>Unmeasured</w:t>
                      </w:r>
                      <w:r>
                        <w:rPr>
                          <w:b/>
                          <w:sz w:val="16"/>
                        </w:rPr>
                        <w:t xml:space="preserve"> variables: smoking, alcohol use, viral load, maternal BMI, GWG</w:t>
                      </w:r>
                    </w:p>
                  </w:txbxContent>
                </v:textbox>
              </v:shape>
            </w:pict>
          </mc:Fallback>
        </mc:AlternateContent>
      </w:r>
      <w:r w:rsidRPr="00AE32CC"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D6DCBF3" wp14:editId="5836243C">
                <wp:simplePos x="0" y="0"/>
                <wp:positionH relativeFrom="margin">
                  <wp:posOffset>-425450</wp:posOffset>
                </wp:positionH>
                <wp:positionV relativeFrom="paragraph">
                  <wp:posOffset>6914515</wp:posOffset>
                </wp:positionV>
                <wp:extent cx="1243965" cy="314960"/>
                <wp:effectExtent l="0" t="0" r="0" b="8890"/>
                <wp:wrapNone/>
                <wp:docPr id="206" name="Rounded 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43965" cy="31496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3E9D725" w14:textId="77777777" w:rsidR="00190317" w:rsidRDefault="00190317" w:rsidP="00190317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4 PCR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6DCBF3" id="Rounded Rectangle 5" o:spid="_x0000_s1049" style="position:absolute;margin-left:-33.5pt;margin-top:544.45pt;width:97.95pt;height:24.8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" filled="f" strokecolor="windowText" strokeweight="1pt">
                <v:stroke joinstyle="miter"/>
                <v:path arrowok="t"/>
                <v:textbox>
                  <w:txbxContent>
                    <w:p w14:paraId="73E9D725" w14:textId="77777777" w:rsidR="00190317" w:rsidRDefault="00190317" w:rsidP="00190317">
                      <w:pPr>
                        <w:jc w:val="center"/>
                        <w:rPr>
                          <w:b/>
                          <w:color w:val="000000" w:themeColor="text1"/>
                          <w:sz w:val="18"/>
                        </w:rPr>
                      </w:pPr>
                      <w:r>
                        <w:rPr>
                          <w:b/>
                          <w:color w:val="000000" w:themeColor="text1"/>
                          <w:sz w:val="18"/>
                        </w:rPr>
                        <w:t>4 PCR+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4294967295" distB="4294967295" distL="114300" distR="114300" simplePos="0" relativeHeight="251703296" behindDoc="0" locked="0" layoutInCell="1" allowOverlap="1" wp14:anchorId="3018EE69" wp14:editId="477EF91A">
                <wp:simplePos x="0" y="0"/>
                <wp:positionH relativeFrom="column">
                  <wp:posOffset>812800</wp:posOffset>
                </wp:positionH>
                <wp:positionV relativeFrom="paragraph">
                  <wp:posOffset>7080884</wp:posOffset>
                </wp:positionV>
                <wp:extent cx="165735" cy="0"/>
                <wp:effectExtent l="0" t="0" r="0" b="0"/>
                <wp:wrapNone/>
                <wp:docPr id="205" name="Straight Connector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5735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559C73" id="Straight Connector 197" o:spid="_x0000_s1026" style="position:absolute;z-index:2517032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64pt,557.55pt" to="77.05pt,55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" strokecolor="#5b9bd5" strokeweight="2pt">
                <v:stroke joinstyle="miter"/>
                <o:lock v:ext="edit" shapetype="f"/>
              </v:lin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4294967295" distB="4294967295" distL="114300" distR="114300" simplePos="0" relativeHeight="251704320" behindDoc="0" locked="0" layoutInCell="1" allowOverlap="1" wp14:anchorId="6D2734CE" wp14:editId="1421C54A">
                <wp:simplePos x="0" y="0"/>
                <wp:positionH relativeFrom="column">
                  <wp:posOffset>4100195</wp:posOffset>
                </wp:positionH>
                <wp:positionV relativeFrom="paragraph">
                  <wp:posOffset>7054849</wp:posOffset>
                </wp:positionV>
                <wp:extent cx="274320" cy="0"/>
                <wp:effectExtent l="0" t="0" r="0" b="0"/>
                <wp:wrapNone/>
                <wp:docPr id="18522" name="Straight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7432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33D35E" id="Straight Connector 34" o:spid="_x0000_s1026" style="position:absolute;z-index:2517043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322.85pt,555.5pt" to="344.45pt,5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" strokecolor="#5b9bd5" strokeweight="2pt">
                <v:stroke joinstyle="miter"/>
                <o:lock v:ext="edit" shapetype="f"/>
              </v:lin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9A647F" wp14:editId="340E5A51">
                <wp:simplePos x="0" y="0"/>
                <wp:positionH relativeFrom="column">
                  <wp:posOffset>871220</wp:posOffset>
                </wp:positionH>
                <wp:positionV relativeFrom="paragraph">
                  <wp:posOffset>7011035</wp:posOffset>
                </wp:positionV>
                <wp:extent cx="281305" cy="822325"/>
                <wp:effectExtent l="285750" t="0" r="290195" b="0"/>
                <wp:wrapNone/>
                <wp:docPr id="18516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rot="5400000">
                          <a:off x="0" y="0"/>
                          <a:ext cx="281305" cy="82232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317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66852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Straight Connector 20" o:spid="_x0000_s1026" type="#_x0000_t34" style="position:absolute;margin-left:68.6pt;margin-top:552.05pt;width:22.15pt;height:64.75pt;rotation:90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" strokecolor="#4472c4" strokeweight="2.5pt">
                <o:lock v:ext="edit" shapetype="f"/>
              </v:shape>
            </w:pict>
          </mc:Fallback>
        </mc:AlternateContent>
      </w:r>
    </w:p>
    <w:p w14:paraId="288AA822" w14:textId="77777777" w:rsidR="00190317" w:rsidRPr="00AE32CC" w:rsidRDefault="00190317" w:rsidP="00AE32C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25ABAAC5" wp14:editId="45C31D22">
            <wp:extent cx="6943060" cy="590544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61" b="18426"/>
                    <a:stretch/>
                  </pic:blipFill>
                  <pic:spPr bwMode="auto">
                    <a:xfrm>
                      <a:off x="0" y="0"/>
                      <a:ext cx="6959969" cy="5919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0E941" w14:textId="77777777" w:rsidR="00190317" w:rsidRPr="00AE32CC" w:rsidRDefault="00190317" w:rsidP="00AE32C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9418BD3" wp14:editId="129DFBC4">
                <wp:simplePos x="0" y="0"/>
                <wp:positionH relativeFrom="margin">
                  <wp:posOffset>-21266</wp:posOffset>
                </wp:positionH>
                <wp:positionV relativeFrom="paragraph">
                  <wp:posOffset>5045385</wp:posOffset>
                </wp:positionV>
                <wp:extent cx="8708065" cy="887095"/>
                <wp:effectExtent l="0" t="0" r="0" b="825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08065" cy="887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EF89F2" w14:textId="0EA445D7" w:rsidR="00190317" w:rsidRPr="00F8729C" w:rsidRDefault="00190317" w:rsidP="00190317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F8729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2</w:t>
                            </w:r>
                            <w:r w:rsidRPr="00F8729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S</w:t>
                            </w:r>
                            <w:r w:rsidRPr="00F8729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tudy cohort profile of </w:t>
                            </w:r>
                            <w:r w:rsidR="00C34EB4" w:rsidRPr="0034415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r w:rsidR="00C34EB4" w:rsidRPr="00C34EB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hildren who are HIV-exposed uninfected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from 6-weeks to 18-months postpartum,</w:t>
                            </w:r>
                            <w:r w:rsidRPr="004A0DE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12-2014, South Africa</w:t>
                            </w:r>
                          </w:p>
                          <w:p w14:paraId="3C8BEB25" w14:textId="4F17F217" w:rsidR="00190317" w:rsidRPr="00F8729C" w:rsidRDefault="00190317" w:rsidP="00190317">
                            <w:pPr>
                              <w:rPr>
                                <w:rFonts w:ascii="Times New Roman" w:hAnsi="Times New Roman" w:cs="Times New Roman"/>
                                <w:bCs/>
                                <w:sz w:val="18"/>
                                <w:szCs w:val="16"/>
                              </w:rPr>
                            </w:pPr>
                            <w:r w:rsidRPr="00F8729C">
                              <w:rPr>
                                <w:rFonts w:ascii="Times New Roman" w:hAnsi="Times New Roman" w:cs="Times New Roman"/>
                                <w:bCs/>
                                <w:sz w:val="18"/>
                                <w:szCs w:val="16"/>
                              </w:rPr>
                              <w:t>Definitions: ARV: Antiretroviral; LAZ: length-for-age Z-score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18"/>
                                <w:szCs w:val="16"/>
                              </w:rPr>
                              <w:t>;</w:t>
                            </w:r>
                            <w:r w:rsidRPr="00F8729C">
                              <w:rPr>
                                <w:rFonts w:ascii="Times New Roman" w:hAnsi="Times New Roman" w:cs="Times New Roman"/>
                                <w:bCs/>
                                <w:sz w:val="18"/>
                                <w:szCs w:val="16"/>
                              </w:rPr>
                              <w:t xml:space="preserve"> m: month; PCR: polymerase chain reaction; WAZ: weight-for-age Z-score; w: we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418BD3" id="_x0000_t202" coordsize="21600,21600" o:spt="202" path="m,l,21600r21600,l21600,xe">
                <v:stroke joinstyle="miter"/>
                <v:path gradientshapeok="t" o:connecttype="rect"/>
              </v:shapetype>
              <v:shape id="_x0000_s1050" type="#_x0000_t202" style="position:absolute;margin-left:-1.65pt;margin-top:397.25pt;width:685.65pt;height:69.8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" stroked="f">
                <v:textbox>
                  <w:txbxContent>
                    <w:p w14:paraId="6CEF89F2" w14:textId="0EA445D7" w:rsidR="00190317" w:rsidRPr="00F8729C" w:rsidRDefault="00190317" w:rsidP="00190317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F8729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2</w:t>
                      </w:r>
                      <w:r w:rsidRPr="00F8729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S</w:t>
                      </w:r>
                      <w:r w:rsidRPr="00F8729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tudy cohort profile of </w:t>
                      </w:r>
                      <w:r w:rsidR="00C34EB4" w:rsidRPr="0034415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r w:rsidR="00C34EB4" w:rsidRPr="00C34EB4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hildren who are HIV-exposed uninfected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 from 6-weeks to 18-months postpartum,</w:t>
                      </w:r>
                      <w:r w:rsidRPr="004A0DE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2012-2014, South Africa</w:t>
                      </w:r>
                    </w:p>
                    <w:p w14:paraId="3C8BEB25" w14:textId="4F17F217" w:rsidR="00190317" w:rsidRPr="00F8729C" w:rsidRDefault="00190317" w:rsidP="00190317">
                      <w:pPr>
                        <w:rPr>
                          <w:rFonts w:ascii="Times New Roman" w:hAnsi="Times New Roman" w:cs="Times New Roman"/>
                          <w:bCs/>
                          <w:sz w:val="18"/>
                          <w:szCs w:val="16"/>
                        </w:rPr>
                      </w:pPr>
                      <w:r w:rsidRPr="00F8729C">
                        <w:rPr>
                          <w:rFonts w:ascii="Times New Roman" w:hAnsi="Times New Roman" w:cs="Times New Roman"/>
                          <w:bCs/>
                          <w:sz w:val="18"/>
                          <w:szCs w:val="16"/>
                        </w:rPr>
                        <w:t>Definitions: ARV: Antiretroviral; LAZ: length-for-age Z-score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18"/>
                          <w:szCs w:val="16"/>
                        </w:rPr>
                        <w:t>;</w:t>
                      </w:r>
                      <w:r w:rsidRPr="00F8729C">
                        <w:rPr>
                          <w:rFonts w:ascii="Times New Roman" w:hAnsi="Times New Roman" w:cs="Times New Roman"/>
                          <w:bCs/>
                          <w:sz w:val="18"/>
                          <w:szCs w:val="16"/>
                        </w:rPr>
                        <w:t xml:space="preserve"> m: month; PCR: polymerase chain reaction; WAZ: weight-for-age Z-score; w: wee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32CC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1D04713" wp14:editId="3E437892">
            <wp:extent cx="6660515" cy="480591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85" b="40621"/>
                    <a:stretch/>
                  </pic:blipFill>
                  <pic:spPr bwMode="auto">
                    <a:xfrm>
                      <a:off x="0" y="0"/>
                      <a:ext cx="6702554" cy="4836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158B4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AE32CC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1: Proportion of underweight children from 6-weeks to 18-months postpartum by in-utero </w:t>
      </w:r>
      <w:r w:rsidRPr="00AE32CC">
        <w:rPr>
          <w:rFonts w:ascii="Times New Roman" w:hAnsi="Times New Roman" w:cs="Times New Roman"/>
          <w:b/>
          <w:sz w:val="24"/>
          <w:lang w:val="en-US"/>
        </w:rPr>
        <w:t>antiretroviral</w:t>
      </w:r>
      <w:r w:rsidRPr="00AE32C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xposure status, 2012-2014, South Africa</w:t>
      </w:r>
    </w:p>
    <w:tbl>
      <w:tblPr>
        <w:tblW w:w="520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8"/>
        <w:gridCol w:w="1758"/>
        <w:gridCol w:w="1597"/>
        <w:gridCol w:w="1683"/>
        <w:gridCol w:w="1724"/>
        <w:gridCol w:w="1915"/>
        <w:gridCol w:w="1492"/>
        <w:gridCol w:w="1489"/>
      </w:tblGrid>
      <w:tr w:rsidR="002C3E1D" w:rsidRPr="00AE32CC" w14:paraId="59D61328" w14:textId="54DDD004" w:rsidTr="00AE32CC">
        <w:trPr>
          <w:trHeight w:val="683"/>
        </w:trPr>
        <w:tc>
          <w:tcPr>
            <w:tcW w:w="678" w:type="pct"/>
            <w:shd w:val="clear" w:color="auto" w:fill="auto"/>
          </w:tcPr>
          <w:p w14:paraId="3A14AF0F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Underweight          n/N (%)</w:t>
            </w:r>
          </w:p>
        </w:tc>
        <w:tc>
          <w:tcPr>
            <w:tcW w:w="652" w:type="pct"/>
          </w:tcPr>
          <w:p w14:paraId="468C98BB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re-conception ART                     N=617</w:t>
            </w:r>
          </w:p>
        </w:tc>
        <w:tc>
          <w:tcPr>
            <w:tcW w:w="592" w:type="pct"/>
          </w:tcPr>
          <w:p w14:paraId="1ACC2650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Post-conception ART N=782 </w:t>
            </w:r>
          </w:p>
        </w:tc>
        <w:tc>
          <w:tcPr>
            <w:tcW w:w="624" w:type="pct"/>
          </w:tcPr>
          <w:p w14:paraId="24E67F84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AZT                            N=879</w:t>
            </w:r>
          </w:p>
        </w:tc>
        <w:tc>
          <w:tcPr>
            <w:tcW w:w="639" w:type="pct"/>
          </w:tcPr>
          <w:p w14:paraId="39B6A420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one                  N=189</w:t>
            </w:r>
          </w:p>
        </w:tc>
        <w:tc>
          <w:tcPr>
            <w:tcW w:w="710" w:type="pct"/>
          </w:tcPr>
          <w:p w14:paraId="2EC329CE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Newly infected mothers                  N=59 </w:t>
            </w:r>
          </w:p>
        </w:tc>
        <w:tc>
          <w:tcPr>
            <w:tcW w:w="553" w:type="pct"/>
          </w:tcPr>
          <w:p w14:paraId="102796EF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Total                      N=2526</w:t>
            </w:r>
          </w:p>
        </w:tc>
        <w:tc>
          <w:tcPr>
            <w:tcW w:w="552" w:type="pct"/>
          </w:tcPr>
          <w:p w14:paraId="5C91BE8D" w14:textId="4DFB58F6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-value* </w:t>
            </w:r>
          </w:p>
        </w:tc>
      </w:tr>
      <w:tr w:rsidR="002C3E1D" w:rsidRPr="00AE32CC" w14:paraId="7D85357A" w14:textId="142B3D40" w:rsidTr="00AE32CC">
        <w:trPr>
          <w:trHeight w:val="451"/>
        </w:trPr>
        <w:tc>
          <w:tcPr>
            <w:tcW w:w="678" w:type="pct"/>
            <w:shd w:val="clear" w:color="auto" w:fill="auto"/>
          </w:tcPr>
          <w:p w14:paraId="04A9D88D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652" w:type="pct"/>
          </w:tcPr>
          <w:p w14:paraId="02E545BC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592" w:type="pct"/>
          </w:tcPr>
          <w:p w14:paraId="30B0ECBA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624" w:type="pct"/>
          </w:tcPr>
          <w:p w14:paraId="0E767497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639" w:type="pct"/>
          </w:tcPr>
          <w:p w14:paraId="7163873D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710" w:type="pct"/>
          </w:tcPr>
          <w:p w14:paraId="12482CD1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553" w:type="pct"/>
          </w:tcPr>
          <w:p w14:paraId="75EC18ED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552" w:type="pct"/>
          </w:tcPr>
          <w:p w14:paraId="7A046F1F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2C3E1D" w:rsidRPr="00AE32CC" w14:paraId="2DF0FC4F" w14:textId="676313DF" w:rsidTr="00AE32CC">
        <w:trPr>
          <w:trHeight w:val="376"/>
        </w:trPr>
        <w:tc>
          <w:tcPr>
            <w:tcW w:w="678" w:type="pct"/>
            <w:shd w:val="clear" w:color="auto" w:fill="auto"/>
          </w:tcPr>
          <w:p w14:paraId="7A619369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weeks</w:t>
            </w:r>
          </w:p>
        </w:tc>
        <w:tc>
          <w:tcPr>
            <w:tcW w:w="652" w:type="pct"/>
          </w:tcPr>
          <w:p w14:paraId="0C611A5C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1/583 (13.89)</w:t>
            </w:r>
          </w:p>
        </w:tc>
        <w:tc>
          <w:tcPr>
            <w:tcW w:w="592" w:type="pct"/>
          </w:tcPr>
          <w:p w14:paraId="043CEE9A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/735 (12.11)</w:t>
            </w:r>
          </w:p>
        </w:tc>
        <w:tc>
          <w:tcPr>
            <w:tcW w:w="624" w:type="pct"/>
          </w:tcPr>
          <w:p w14:paraId="309A3FBF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2/836 (12.20)</w:t>
            </w:r>
          </w:p>
        </w:tc>
        <w:tc>
          <w:tcPr>
            <w:tcW w:w="639" w:type="pct"/>
          </w:tcPr>
          <w:p w14:paraId="288C45E6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/165 (16.97)</w:t>
            </w:r>
          </w:p>
        </w:tc>
        <w:tc>
          <w:tcPr>
            <w:tcW w:w="710" w:type="pct"/>
          </w:tcPr>
          <w:p w14:paraId="28625548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/51 (15.69)</w:t>
            </w:r>
          </w:p>
        </w:tc>
        <w:tc>
          <w:tcPr>
            <w:tcW w:w="553" w:type="pct"/>
          </w:tcPr>
          <w:p w14:paraId="5F6E84FE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8/2370 (13.00)</w:t>
            </w:r>
          </w:p>
        </w:tc>
        <w:tc>
          <w:tcPr>
            <w:tcW w:w="552" w:type="pct"/>
          </w:tcPr>
          <w:p w14:paraId="164BD96A" w14:textId="3E90B966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</w:tr>
      <w:tr w:rsidR="002C3E1D" w:rsidRPr="00AE32CC" w14:paraId="2341AD31" w14:textId="5C8741A9" w:rsidTr="00AE32CC">
        <w:trPr>
          <w:trHeight w:val="332"/>
        </w:trPr>
        <w:tc>
          <w:tcPr>
            <w:tcW w:w="678" w:type="pct"/>
            <w:shd w:val="clear" w:color="auto" w:fill="auto"/>
          </w:tcPr>
          <w:p w14:paraId="110C3C18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months</w:t>
            </w:r>
          </w:p>
        </w:tc>
        <w:tc>
          <w:tcPr>
            <w:tcW w:w="652" w:type="pct"/>
          </w:tcPr>
          <w:p w14:paraId="1D6A0C95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/434 (9.45)</w:t>
            </w:r>
          </w:p>
        </w:tc>
        <w:tc>
          <w:tcPr>
            <w:tcW w:w="592" w:type="pct"/>
          </w:tcPr>
          <w:p w14:paraId="08717BE3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/532 (8.65)</w:t>
            </w:r>
          </w:p>
        </w:tc>
        <w:tc>
          <w:tcPr>
            <w:tcW w:w="624" w:type="pct"/>
          </w:tcPr>
          <w:p w14:paraId="04AA5915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/575 (7.83)</w:t>
            </w:r>
          </w:p>
        </w:tc>
        <w:tc>
          <w:tcPr>
            <w:tcW w:w="639" w:type="pct"/>
          </w:tcPr>
          <w:p w14:paraId="16283527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/108 (14.81)</w:t>
            </w:r>
          </w:p>
        </w:tc>
        <w:tc>
          <w:tcPr>
            <w:tcW w:w="710" w:type="pct"/>
          </w:tcPr>
          <w:p w14:paraId="1F8BC753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/5 (20.00)</w:t>
            </w:r>
          </w:p>
        </w:tc>
        <w:tc>
          <w:tcPr>
            <w:tcW w:w="553" w:type="pct"/>
          </w:tcPr>
          <w:p w14:paraId="506A90CB" w14:textId="77777777" w:rsidR="002C3E1D" w:rsidRPr="00AE32CC" w:rsidDel="00AC1404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9/1654 (9.01)</w:t>
            </w:r>
          </w:p>
        </w:tc>
        <w:tc>
          <w:tcPr>
            <w:tcW w:w="552" w:type="pct"/>
          </w:tcPr>
          <w:p w14:paraId="2F404D8C" w14:textId="51254456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18</w:t>
            </w:r>
          </w:p>
        </w:tc>
      </w:tr>
      <w:tr w:rsidR="002C3E1D" w:rsidRPr="00AE32CC" w14:paraId="19677463" w14:textId="79AC9064" w:rsidTr="00AE32CC">
        <w:trPr>
          <w:trHeight w:val="376"/>
        </w:trPr>
        <w:tc>
          <w:tcPr>
            <w:tcW w:w="678" w:type="pct"/>
            <w:shd w:val="clear" w:color="auto" w:fill="auto"/>
          </w:tcPr>
          <w:p w14:paraId="299DE46E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months</w:t>
            </w:r>
          </w:p>
        </w:tc>
        <w:tc>
          <w:tcPr>
            <w:tcW w:w="652" w:type="pct"/>
          </w:tcPr>
          <w:p w14:paraId="29510935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/449 (8.24)</w:t>
            </w:r>
          </w:p>
        </w:tc>
        <w:tc>
          <w:tcPr>
            <w:tcW w:w="592" w:type="pct"/>
          </w:tcPr>
          <w:p w14:paraId="24DB0767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/505 (7.13)</w:t>
            </w:r>
          </w:p>
        </w:tc>
        <w:tc>
          <w:tcPr>
            <w:tcW w:w="624" w:type="pct"/>
          </w:tcPr>
          <w:p w14:paraId="01B7C966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/548 (4.93)</w:t>
            </w:r>
          </w:p>
        </w:tc>
        <w:tc>
          <w:tcPr>
            <w:tcW w:w="639" w:type="pct"/>
          </w:tcPr>
          <w:p w14:paraId="02B5EC68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/101 (6.93)</w:t>
            </w:r>
          </w:p>
        </w:tc>
        <w:tc>
          <w:tcPr>
            <w:tcW w:w="710" w:type="pct"/>
          </w:tcPr>
          <w:p w14:paraId="183AF48E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/16 (6.25)</w:t>
            </w:r>
          </w:p>
        </w:tc>
        <w:tc>
          <w:tcPr>
            <w:tcW w:w="553" w:type="pct"/>
          </w:tcPr>
          <w:p w14:paraId="28C49A7D" w14:textId="77777777" w:rsidR="002C3E1D" w:rsidRPr="00AE32CC" w:rsidDel="00AC1404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/1619 (6.67)</w:t>
            </w:r>
          </w:p>
        </w:tc>
        <w:tc>
          <w:tcPr>
            <w:tcW w:w="552" w:type="pct"/>
          </w:tcPr>
          <w:p w14:paraId="1E2121D5" w14:textId="1DBB7F9F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33</w:t>
            </w:r>
          </w:p>
        </w:tc>
      </w:tr>
      <w:tr w:rsidR="002C3E1D" w:rsidRPr="00AE32CC" w14:paraId="69531469" w14:textId="45B5F98C" w:rsidTr="00AE32CC">
        <w:trPr>
          <w:trHeight w:val="424"/>
        </w:trPr>
        <w:tc>
          <w:tcPr>
            <w:tcW w:w="678" w:type="pct"/>
            <w:shd w:val="clear" w:color="auto" w:fill="auto"/>
          </w:tcPr>
          <w:p w14:paraId="30E8CC76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9 months </w:t>
            </w:r>
          </w:p>
        </w:tc>
        <w:tc>
          <w:tcPr>
            <w:tcW w:w="652" w:type="pct"/>
          </w:tcPr>
          <w:p w14:paraId="6DF8A42E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/434 (6.91)</w:t>
            </w:r>
          </w:p>
        </w:tc>
        <w:tc>
          <w:tcPr>
            <w:tcW w:w="592" w:type="pct"/>
          </w:tcPr>
          <w:p w14:paraId="76BF6654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/504 (6.35)</w:t>
            </w:r>
          </w:p>
        </w:tc>
        <w:tc>
          <w:tcPr>
            <w:tcW w:w="624" w:type="pct"/>
          </w:tcPr>
          <w:p w14:paraId="27C59AD4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/523 (4.59)</w:t>
            </w:r>
          </w:p>
        </w:tc>
        <w:tc>
          <w:tcPr>
            <w:tcW w:w="639" w:type="pct"/>
          </w:tcPr>
          <w:p w14:paraId="62D189A9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/100 (8.00)</w:t>
            </w:r>
          </w:p>
        </w:tc>
        <w:tc>
          <w:tcPr>
            <w:tcW w:w="710" w:type="pct"/>
          </w:tcPr>
          <w:p w14:paraId="1B9AFFA6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/27 (0)</w:t>
            </w:r>
          </w:p>
        </w:tc>
        <w:tc>
          <w:tcPr>
            <w:tcW w:w="553" w:type="pct"/>
          </w:tcPr>
          <w:p w14:paraId="244E4252" w14:textId="77777777" w:rsidR="002C3E1D" w:rsidRPr="00AE32CC" w:rsidDel="00AC1404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/1588 (5.92)</w:t>
            </w:r>
          </w:p>
        </w:tc>
        <w:tc>
          <w:tcPr>
            <w:tcW w:w="552" w:type="pct"/>
          </w:tcPr>
          <w:p w14:paraId="3BC66A45" w14:textId="3D1BAB36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28</w:t>
            </w:r>
          </w:p>
        </w:tc>
      </w:tr>
      <w:tr w:rsidR="002C3E1D" w:rsidRPr="00AE32CC" w14:paraId="51ED3F6F" w14:textId="7C2006DC" w:rsidTr="00AE32CC">
        <w:trPr>
          <w:trHeight w:val="424"/>
        </w:trPr>
        <w:tc>
          <w:tcPr>
            <w:tcW w:w="678" w:type="pct"/>
            <w:shd w:val="clear" w:color="auto" w:fill="auto"/>
          </w:tcPr>
          <w:p w14:paraId="3342EB11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 months</w:t>
            </w:r>
          </w:p>
        </w:tc>
        <w:tc>
          <w:tcPr>
            <w:tcW w:w="652" w:type="pct"/>
          </w:tcPr>
          <w:p w14:paraId="2940CCBC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/438 (7.99)</w:t>
            </w:r>
          </w:p>
        </w:tc>
        <w:tc>
          <w:tcPr>
            <w:tcW w:w="592" w:type="pct"/>
          </w:tcPr>
          <w:p w14:paraId="35FB0ECE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/495 (4.85)</w:t>
            </w:r>
          </w:p>
        </w:tc>
        <w:tc>
          <w:tcPr>
            <w:tcW w:w="624" w:type="pct"/>
          </w:tcPr>
          <w:p w14:paraId="7B73CBC0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/508 (5.31)</w:t>
            </w:r>
          </w:p>
        </w:tc>
        <w:tc>
          <w:tcPr>
            <w:tcW w:w="639" w:type="pct"/>
          </w:tcPr>
          <w:p w14:paraId="245C7991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/95 (8.42)</w:t>
            </w:r>
          </w:p>
        </w:tc>
        <w:tc>
          <w:tcPr>
            <w:tcW w:w="710" w:type="pct"/>
          </w:tcPr>
          <w:p w14:paraId="0AB06A0C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/33 (3.03)</w:t>
            </w:r>
          </w:p>
        </w:tc>
        <w:tc>
          <w:tcPr>
            <w:tcW w:w="553" w:type="pct"/>
          </w:tcPr>
          <w:p w14:paraId="2CE114F1" w14:textId="77777777" w:rsidR="002C3E1D" w:rsidRPr="00AE32CC" w:rsidDel="00AC1404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/1569 (6.05)</w:t>
            </w:r>
          </w:p>
        </w:tc>
        <w:tc>
          <w:tcPr>
            <w:tcW w:w="552" w:type="pct"/>
          </w:tcPr>
          <w:p w14:paraId="78E718E9" w14:textId="69841626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</w:p>
        </w:tc>
      </w:tr>
      <w:tr w:rsidR="002C3E1D" w:rsidRPr="00AE32CC" w14:paraId="03B8D759" w14:textId="4A718E75" w:rsidTr="00AE32CC">
        <w:trPr>
          <w:trHeight w:val="406"/>
        </w:trPr>
        <w:tc>
          <w:tcPr>
            <w:tcW w:w="678" w:type="pct"/>
            <w:shd w:val="clear" w:color="auto" w:fill="auto"/>
          </w:tcPr>
          <w:p w14:paraId="15A77605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 months</w:t>
            </w:r>
          </w:p>
        </w:tc>
        <w:tc>
          <w:tcPr>
            <w:tcW w:w="652" w:type="pct"/>
          </w:tcPr>
          <w:p w14:paraId="5467587C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/439 (8.66)</w:t>
            </w:r>
          </w:p>
        </w:tc>
        <w:tc>
          <w:tcPr>
            <w:tcW w:w="592" w:type="pct"/>
          </w:tcPr>
          <w:p w14:paraId="1BBA6F81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/488 (6.76)</w:t>
            </w:r>
          </w:p>
        </w:tc>
        <w:tc>
          <w:tcPr>
            <w:tcW w:w="624" w:type="pct"/>
          </w:tcPr>
          <w:p w14:paraId="5A547543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/530 (5.47)</w:t>
            </w:r>
          </w:p>
        </w:tc>
        <w:tc>
          <w:tcPr>
            <w:tcW w:w="639" w:type="pct"/>
          </w:tcPr>
          <w:p w14:paraId="75237D87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/106 (4.72)</w:t>
            </w:r>
          </w:p>
        </w:tc>
        <w:tc>
          <w:tcPr>
            <w:tcW w:w="710" w:type="pct"/>
          </w:tcPr>
          <w:p w14:paraId="6D939D59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/34 (5.88)</w:t>
            </w:r>
          </w:p>
        </w:tc>
        <w:tc>
          <w:tcPr>
            <w:tcW w:w="553" w:type="pct"/>
          </w:tcPr>
          <w:p w14:paraId="53086288" w14:textId="77777777" w:rsidR="002C3E1D" w:rsidRPr="00AE32CC" w:rsidDel="00AC1404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7/1597 (6.70)</w:t>
            </w:r>
          </w:p>
        </w:tc>
        <w:tc>
          <w:tcPr>
            <w:tcW w:w="552" w:type="pct"/>
          </w:tcPr>
          <w:p w14:paraId="5E0FCECA" w14:textId="0B52A05A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32</w:t>
            </w:r>
          </w:p>
        </w:tc>
      </w:tr>
      <w:tr w:rsidR="002C3E1D" w:rsidRPr="00AE32CC" w14:paraId="03D2FF2B" w14:textId="7ACBE8E4" w:rsidTr="00AE32CC">
        <w:trPr>
          <w:trHeight w:val="406"/>
        </w:trPr>
        <w:tc>
          <w:tcPr>
            <w:tcW w:w="678" w:type="pct"/>
            <w:shd w:val="clear" w:color="auto" w:fill="auto"/>
          </w:tcPr>
          <w:p w14:paraId="652A1FEF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 months</w:t>
            </w:r>
          </w:p>
        </w:tc>
        <w:tc>
          <w:tcPr>
            <w:tcW w:w="652" w:type="pct"/>
          </w:tcPr>
          <w:p w14:paraId="1C181348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/464 (6.47)</w:t>
            </w:r>
          </w:p>
        </w:tc>
        <w:tc>
          <w:tcPr>
            <w:tcW w:w="592" w:type="pct"/>
          </w:tcPr>
          <w:p w14:paraId="62A86382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/534 (5.06)</w:t>
            </w:r>
          </w:p>
        </w:tc>
        <w:tc>
          <w:tcPr>
            <w:tcW w:w="624" w:type="pct"/>
          </w:tcPr>
          <w:p w14:paraId="70FE4E76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/568 (4.05)</w:t>
            </w:r>
          </w:p>
        </w:tc>
        <w:tc>
          <w:tcPr>
            <w:tcW w:w="639" w:type="pct"/>
          </w:tcPr>
          <w:p w14:paraId="6714F5B5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/106 (4.72)</w:t>
            </w:r>
          </w:p>
        </w:tc>
        <w:tc>
          <w:tcPr>
            <w:tcW w:w="710" w:type="pct"/>
          </w:tcPr>
          <w:p w14:paraId="2A230FE0" w14:textId="77777777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/38 (2.63)</w:t>
            </w:r>
          </w:p>
        </w:tc>
        <w:tc>
          <w:tcPr>
            <w:tcW w:w="553" w:type="pct"/>
          </w:tcPr>
          <w:p w14:paraId="1E24C62A" w14:textId="77777777" w:rsidR="002C3E1D" w:rsidRPr="00AE32CC" w:rsidDel="00AC1404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/1710 (5.03)</w:t>
            </w:r>
          </w:p>
        </w:tc>
        <w:tc>
          <w:tcPr>
            <w:tcW w:w="552" w:type="pct"/>
          </w:tcPr>
          <w:p w14:paraId="7443BF21" w14:textId="7BDE496D" w:rsidR="002C3E1D" w:rsidRPr="00AE32CC" w:rsidRDefault="002C3E1D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46</w:t>
            </w:r>
          </w:p>
        </w:tc>
      </w:tr>
    </w:tbl>
    <w:p w14:paraId="6E81F16E" w14:textId="77777777" w:rsidR="00D877C1" w:rsidRPr="00AE32CC" w:rsidRDefault="00D877C1" w:rsidP="00AE32CC">
      <w:pPr>
        <w:spacing w:line="480" w:lineRule="auto"/>
        <w:rPr>
          <w:rStyle w:val="hgkelc"/>
          <w:rFonts w:ascii="Times New Roman" w:hAnsi="Times New Roman" w:cs="Times New Roman"/>
          <w:color w:val="222222"/>
          <w:sz w:val="16"/>
          <w:szCs w:val="16"/>
          <w:lang w:val="en-ZA"/>
        </w:rPr>
      </w:pPr>
      <w:r w:rsidRPr="00AE32CC">
        <w:rPr>
          <w:rFonts w:ascii="Times New Roman" w:hAnsi="Times New Roman" w:cs="Times New Roman"/>
          <w:sz w:val="16"/>
          <w:szCs w:val="16"/>
        </w:rPr>
        <w:t>*</w:t>
      </w:r>
      <w:r w:rsidRPr="00AE32CC">
        <w:rPr>
          <w:rStyle w:val="hgkelc"/>
          <w:rFonts w:ascii="Times New Roman" w:hAnsi="Times New Roman" w:cs="Times New Roman"/>
          <w:color w:val="222222"/>
          <w:sz w:val="16"/>
          <w:szCs w:val="16"/>
          <w:lang w:val="en-ZA"/>
        </w:rPr>
        <w:t xml:space="preserve">Pearson's chi-squared test </w:t>
      </w:r>
    </w:p>
    <w:p w14:paraId="5093DA27" w14:textId="210B4C80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AE32CC">
        <w:rPr>
          <w:rFonts w:ascii="Times New Roman" w:hAnsi="Times New Roman" w:cs="Times New Roman"/>
          <w:sz w:val="16"/>
          <w:szCs w:val="16"/>
          <w:lang w:val="en-US"/>
        </w:rPr>
        <w:t>Definitions: ART: antiretroviral therapy (Maternal ART regimens generally consisted of Tenofovir, Lamivudine or Emtricitabine and Nevirapine); AZT: A</w:t>
      </w:r>
      <w:r w:rsidRPr="00AE32CC">
        <w:rPr>
          <w:rFonts w:ascii="Times New Roman" w:hAnsi="Times New Roman" w:cs="Times New Roman"/>
          <w:sz w:val="16"/>
          <w:szCs w:val="16"/>
          <w:shd w:val="clear" w:color="auto" w:fill="FFFFFF"/>
          <w:lang w:val="en-US"/>
        </w:rPr>
        <w:t>zidothymidine</w:t>
      </w:r>
      <w:r w:rsidRPr="00AE32CC">
        <w:rPr>
          <w:rFonts w:ascii="Times New Roman" w:hAnsi="Times New Roman" w:cs="Times New Roman"/>
          <w:sz w:val="16"/>
          <w:szCs w:val="16"/>
          <w:lang w:val="en-US"/>
        </w:rPr>
        <w:t>; None, children with no fetal ARV exposure</w:t>
      </w:r>
    </w:p>
    <w:p w14:paraId="5324F996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Cs/>
          <w:sz w:val="16"/>
          <w:szCs w:val="16"/>
          <w:lang w:val="en-US"/>
        </w:rPr>
      </w:pPr>
      <w:r w:rsidRPr="00AE32CC">
        <w:rPr>
          <w:rFonts w:ascii="Times New Roman" w:hAnsi="Times New Roman" w:cs="Times New Roman"/>
          <w:bCs/>
          <w:sz w:val="16"/>
          <w:szCs w:val="16"/>
          <w:lang w:val="en-US"/>
        </w:rPr>
        <w:br w:type="page"/>
      </w:r>
    </w:p>
    <w:p w14:paraId="4C87CD27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E32CC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2: Proportion of stunted children from 6-weeks to 18-months postpartum by in-utero </w:t>
      </w:r>
      <w:r w:rsidRPr="00AE32CC">
        <w:rPr>
          <w:rFonts w:ascii="Times New Roman" w:hAnsi="Times New Roman" w:cs="Times New Roman"/>
          <w:b/>
          <w:sz w:val="24"/>
          <w:lang w:val="en-US"/>
        </w:rPr>
        <w:t>antiretroviral</w:t>
      </w:r>
      <w:r w:rsidRPr="00AE32C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xposure status, 2012-2014, South Africa</w:t>
      </w:r>
    </w:p>
    <w:tbl>
      <w:tblPr>
        <w:tblW w:w="129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1"/>
        <w:gridCol w:w="1875"/>
        <w:gridCol w:w="1769"/>
        <w:gridCol w:w="1620"/>
        <w:gridCol w:w="1530"/>
        <w:gridCol w:w="1800"/>
        <w:gridCol w:w="1710"/>
        <w:gridCol w:w="1255"/>
      </w:tblGrid>
      <w:tr w:rsidR="000A33F6" w:rsidRPr="00AE32CC" w14:paraId="4BF782FA" w14:textId="3154EC4C" w:rsidTr="00387D17">
        <w:trPr>
          <w:trHeight w:val="772"/>
        </w:trPr>
        <w:tc>
          <w:tcPr>
            <w:tcW w:w="0" w:type="auto"/>
            <w:shd w:val="clear" w:color="auto" w:fill="auto"/>
          </w:tcPr>
          <w:p w14:paraId="10D62CF5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tunted                    n/N (%)</w:t>
            </w:r>
          </w:p>
        </w:tc>
        <w:tc>
          <w:tcPr>
            <w:tcW w:w="0" w:type="auto"/>
          </w:tcPr>
          <w:p w14:paraId="03877A0A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re-conception ART                     N=617</w:t>
            </w:r>
          </w:p>
        </w:tc>
        <w:tc>
          <w:tcPr>
            <w:tcW w:w="1769" w:type="dxa"/>
          </w:tcPr>
          <w:p w14:paraId="7F618C99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Post-conception ART N=782 </w:t>
            </w:r>
          </w:p>
        </w:tc>
        <w:tc>
          <w:tcPr>
            <w:tcW w:w="1620" w:type="dxa"/>
          </w:tcPr>
          <w:p w14:paraId="5C5BC7E9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AZT                            N=879</w:t>
            </w:r>
          </w:p>
        </w:tc>
        <w:tc>
          <w:tcPr>
            <w:tcW w:w="1530" w:type="dxa"/>
          </w:tcPr>
          <w:p w14:paraId="48111913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one                  N=189</w:t>
            </w:r>
          </w:p>
        </w:tc>
        <w:tc>
          <w:tcPr>
            <w:tcW w:w="1800" w:type="dxa"/>
          </w:tcPr>
          <w:p w14:paraId="52FBC92A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Newly infected mothers                  N=59 </w:t>
            </w:r>
          </w:p>
        </w:tc>
        <w:tc>
          <w:tcPr>
            <w:tcW w:w="1710" w:type="dxa"/>
          </w:tcPr>
          <w:p w14:paraId="2061333E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Total                      N=2526</w:t>
            </w:r>
          </w:p>
        </w:tc>
        <w:tc>
          <w:tcPr>
            <w:tcW w:w="1255" w:type="dxa"/>
          </w:tcPr>
          <w:p w14:paraId="49B153B2" w14:textId="686F4F0F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-value* </w:t>
            </w:r>
          </w:p>
        </w:tc>
      </w:tr>
      <w:tr w:rsidR="000A33F6" w:rsidRPr="00AE32CC" w14:paraId="4F86531A" w14:textId="3686F2C6" w:rsidTr="00387D17">
        <w:trPr>
          <w:trHeight w:val="485"/>
        </w:trPr>
        <w:tc>
          <w:tcPr>
            <w:tcW w:w="0" w:type="auto"/>
            <w:shd w:val="clear" w:color="auto" w:fill="auto"/>
          </w:tcPr>
          <w:p w14:paraId="71688629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0" w:type="auto"/>
          </w:tcPr>
          <w:p w14:paraId="51EFCED3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769" w:type="dxa"/>
          </w:tcPr>
          <w:p w14:paraId="77DE5F46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620" w:type="dxa"/>
          </w:tcPr>
          <w:p w14:paraId="28F9EC7A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530" w:type="dxa"/>
          </w:tcPr>
          <w:p w14:paraId="16F1DB77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800" w:type="dxa"/>
          </w:tcPr>
          <w:p w14:paraId="577D2139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710" w:type="dxa"/>
          </w:tcPr>
          <w:p w14:paraId="76705C00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255" w:type="dxa"/>
          </w:tcPr>
          <w:p w14:paraId="6B0A24B9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0A33F6" w:rsidRPr="00AE32CC" w14:paraId="595E2BD1" w14:textId="44986CE1" w:rsidTr="00387D17">
        <w:trPr>
          <w:trHeight w:val="511"/>
        </w:trPr>
        <w:tc>
          <w:tcPr>
            <w:tcW w:w="0" w:type="auto"/>
            <w:shd w:val="clear" w:color="auto" w:fill="auto"/>
          </w:tcPr>
          <w:p w14:paraId="6F2EE3E2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weeks</w:t>
            </w:r>
          </w:p>
        </w:tc>
        <w:tc>
          <w:tcPr>
            <w:tcW w:w="0" w:type="auto"/>
          </w:tcPr>
          <w:p w14:paraId="74E95454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/223 (37.67)</w:t>
            </w:r>
          </w:p>
        </w:tc>
        <w:tc>
          <w:tcPr>
            <w:tcW w:w="1769" w:type="dxa"/>
          </w:tcPr>
          <w:p w14:paraId="365504D7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3/326 (28.53)</w:t>
            </w:r>
          </w:p>
        </w:tc>
        <w:tc>
          <w:tcPr>
            <w:tcW w:w="1620" w:type="dxa"/>
          </w:tcPr>
          <w:p w14:paraId="76A77C5A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/349 (30.95)</w:t>
            </w:r>
          </w:p>
        </w:tc>
        <w:tc>
          <w:tcPr>
            <w:tcW w:w="1530" w:type="dxa"/>
          </w:tcPr>
          <w:p w14:paraId="125A7725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/67 (44.78)</w:t>
            </w:r>
          </w:p>
        </w:tc>
        <w:tc>
          <w:tcPr>
            <w:tcW w:w="1800" w:type="dxa"/>
          </w:tcPr>
          <w:p w14:paraId="33997007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/31 (35.48)</w:t>
            </w:r>
          </w:p>
        </w:tc>
        <w:tc>
          <w:tcPr>
            <w:tcW w:w="1710" w:type="dxa"/>
          </w:tcPr>
          <w:p w14:paraId="206B8F1E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6/996 (32.73)</w:t>
            </w:r>
          </w:p>
        </w:tc>
        <w:tc>
          <w:tcPr>
            <w:tcW w:w="1255" w:type="dxa"/>
          </w:tcPr>
          <w:p w14:paraId="458FC0EE" w14:textId="1138EC70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</w:tr>
      <w:tr w:rsidR="000A33F6" w:rsidRPr="00AE32CC" w14:paraId="5F5E7869" w14:textId="09CB5F88" w:rsidTr="00387D17">
        <w:trPr>
          <w:trHeight w:val="502"/>
        </w:trPr>
        <w:tc>
          <w:tcPr>
            <w:tcW w:w="0" w:type="auto"/>
            <w:shd w:val="clear" w:color="auto" w:fill="auto"/>
          </w:tcPr>
          <w:p w14:paraId="0CC3DA6E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months</w:t>
            </w:r>
          </w:p>
        </w:tc>
        <w:tc>
          <w:tcPr>
            <w:tcW w:w="0" w:type="auto"/>
          </w:tcPr>
          <w:p w14:paraId="509F57D8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1/346 (29.19)</w:t>
            </w:r>
          </w:p>
        </w:tc>
        <w:tc>
          <w:tcPr>
            <w:tcW w:w="1769" w:type="dxa"/>
          </w:tcPr>
          <w:p w14:paraId="0BF9E7EB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8/439 (26.88)</w:t>
            </w:r>
          </w:p>
        </w:tc>
        <w:tc>
          <w:tcPr>
            <w:tcW w:w="1620" w:type="dxa"/>
          </w:tcPr>
          <w:p w14:paraId="0D42CBCF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5/469 (30.92)</w:t>
            </w:r>
          </w:p>
        </w:tc>
        <w:tc>
          <w:tcPr>
            <w:tcW w:w="1530" w:type="dxa"/>
          </w:tcPr>
          <w:p w14:paraId="569188D5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/84 28.57)</w:t>
            </w:r>
          </w:p>
        </w:tc>
        <w:tc>
          <w:tcPr>
            <w:tcW w:w="1800" w:type="dxa"/>
          </w:tcPr>
          <w:p w14:paraId="283B3BE8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/3 (66.67)</w:t>
            </w:r>
          </w:p>
        </w:tc>
        <w:tc>
          <w:tcPr>
            <w:tcW w:w="1710" w:type="dxa"/>
          </w:tcPr>
          <w:p w14:paraId="0375F5AC" w14:textId="77777777" w:rsidR="000A33F6" w:rsidRPr="00AE32CC" w:rsidDel="00AC1404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0/1341 (29.08)</w:t>
            </w:r>
          </w:p>
        </w:tc>
        <w:tc>
          <w:tcPr>
            <w:tcW w:w="1255" w:type="dxa"/>
          </w:tcPr>
          <w:p w14:paraId="68D247A0" w14:textId="4FD32D13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</w:p>
        </w:tc>
      </w:tr>
      <w:tr w:rsidR="000A33F6" w:rsidRPr="00AE32CC" w14:paraId="70B17436" w14:textId="10577066" w:rsidTr="00387D17">
        <w:trPr>
          <w:trHeight w:val="511"/>
        </w:trPr>
        <w:tc>
          <w:tcPr>
            <w:tcW w:w="0" w:type="auto"/>
            <w:shd w:val="clear" w:color="auto" w:fill="auto"/>
          </w:tcPr>
          <w:p w14:paraId="463E4570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months</w:t>
            </w:r>
          </w:p>
        </w:tc>
        <w:tc>
          <w:tcPr>
            <w:tcW w:w="0" w:type="auto"/>
          </w:tcPr>
          <w:p w14:paraId="5DFAA5BD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5/431 (29.00)</w:t>
            </w:r>
          </w:p>
        </w:tc>
        <w:tc>
          <w:tcPr>
            <w:tcW w:w="1769" w:type="dxa"/>
          </w:tcPr>
          <w:p w14:paraId="73B52B82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5/483 (30.02)</w:t>
            </w:r>
          </w:p>
        </w:tc>
        <w:tc>
          <w:tcPr>
            <w:tcW w:w="1620" w:type="dxa"/>
          </w:tcPr>
          <w:p w14:paraId="085310FE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3/533 (28.71)</w:t>
            </w:r>
          </w:p>
        </w:tc>
        <w:tc>
          <w:tcPr>
            <w:tcW w:w="1530" w:type="dxa"/>
          </w:tcPr>
          <w:p w14:paraId="75BF9000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/100 (37.00)</w:t>
            </w:r>
          </w:p>
        </w:tc>
        <w:tc>
          <w:tcPr>
            <w:tcW w:w="1800" w:type="dxa"/>
          </w:tcPr>
          <w:p w14:paraId="510444E3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/15 (13.33)</w:t>
            </w:r>
          </w:p>
        </w:tc>
        <w:tc>
          <w:tcPr>
            <w:tcW w:w="1710" w:type="dxa"/>
          </w:tcPr>
          <w:p w14:paraId="2BD3A018" w14:textId="77777777" w:rsidR="000A33F6" w:rsidRPr="00AE32CC" w:rsidDel="00AC1404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2/1562 (29.58)</w:t>
            </w:r>
          </w:p>
        </w:tc>
        <w:tc>
          <w:tcPr>
            <w:tcW w:w="1255" w:type="dxa"/>
          </w:tcPr>
          <w:p w14:paraId="47B5B98F" w14:textId="73750811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30</w:t>
            </w:r>
          </w:p>
        </w:tc>
      </w:tr>
      <w:tr w:rsidR="000A33F6" w:rsidRPr="00AE32CC" w14:paraId="5637AC43" w14:textId="0E31F5E0" w:rsidTr="00387D17">
        <w:trPr>
          <w:trHeight w:val="424"/>
        </w:trPr>
        <w:tc>
          <w:tcPr>
            <w:tcW w:w="0" w:type="auto"/>
            <w:shd w:val="clear" w:color="auto" w:fill="auto"/>
          </w:tcPr>
          <w:p w14:paraId="62C41DFF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9 months </w:t>
            </w:r>
          </w:p>
        </w:tc>
        <w:tc>
          <w:tcPr>
            <w:tcW w:w="0" w:type="auto"/>
          </w:tcPr>
          <w:p w14:paraId="18BFAC83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6/426 (31.92)</w:t>
            </w:r>
          </w:p>
        </w:tc>
        <w:tc>
          <w:tcPr>
            <w:tcW w:w="1769" w:type="dxa"/>
          </w:tcPr>
          <w:p w14:paraId="0C49CE26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0/492 (28.46)</w:t>
            </w:r>
          </w:p>
        </w:tc>
        <w:tc>
          <w:tcPr>
            <w:tcW w:w="1620" w:type="dxa"/>
          </w:tcPr>
          <w:p w14:paraId="06762FE5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3/506 (28.26)</w:t>
            </w:r>
          </w:p>
        </w:tc>
        <w:tc>
          <w:tcPr>
            <w:tcW w:w="1530" w:type="dxa"/>
          </w:tcPr>
          <w:p w14:paraId="7F181E7B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/96 (30.21)</w:t>
            </w:r>
          </w:p>
        </w:tc>
        <w:tc>
          <w:tcPr>
            <w:tcW w:w="1800" w:type="dxa"/>
          </w:tcPr>
          <w:p w14:paraId="5B566106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/24 (20.83)</w:t>
            </w:r>
          </w:p>
        </w:tc>
        <w:tc>
          <w:tcPr>
            <w:tcW w:w="1710" w:type="dxa"/>
          </w:tcPr>
          <w:p w14:paraId="1BD50543" w14:textId="77777777" w:rsidR="000A33F6" w:rsidRPr="00AE32CC" w:rsidDel="00AC1404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3/1544 (29.34)</w:t>
            </w:r>
          </w:p>
        </w:tc>
        <w:tc>
          <w:tcPr>
            <w:tcW w:w="1255" w:type="dxa"/>
          </w:tcPr>
          <w:p w14:paraId="59FAEF6F" w14:textId="6BC37008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61</w:t>
            </w:r>
          </w:p>
        </w:tc>
      </w:tr>
      <w:tr w:rsidR="000A33F6" w:rsidRPr="00AE32CC" w14:paraId="6DAEDBFB" w14:textId="7A40845B" w:rsidTr="00387D17">
        <w:trPr>
          <w:trHeight w:val="433"/>
        </w:trPr>
        <w:tc>
          <w:tcPr>
            <w:tcW w:w="0" w:type="auto"/>
            <w:shd w:val="clear" w:color="auto" w:fill="auto"/>
          </w:tcPr>
          <w:p w14:paraId="30D866C6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 months</w:t>
            </w:r>
          </w:p>
        </w:tc>
        <w:tc>
          <w:tcPr>
            <w:tcW w:w="0" w:type="auto"/>
          </w:tcPr>
          <w:p w14:paraId="78EB8B00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7/427 (32.08)</w:t>
            </w:r>
          </w:p>
        </w:tc>
        <w:tc>
          <w:tcPr>
            <w:tcW w:w="1769" w:type="dxa"/>
          </w:tcPr>
          <w:p w14:paraId="7F406D5E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4/480 (32.08)</w:t>
            </w:r>
          </w:p>
        </w:tc>
        <w:tc>
          <w:tcPr>
            <w:tcW w:w="1620" w:type="dxa"/>
          </w:tcPr>
          <w:p w14:paraId="65B09E6A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5/503 (28.83)</w:t>
            </w:r>
          </w:p>
        </w:tc>
        <w:tc>
          <w:tcPr>
            <w:tcW w:w="1530" w:type="dxa"/>
          </w:tcPr>
          <w:p w14:paraId="43BA3EAB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/92 (29.35)</w:t>
            </w:r>
          </w:p>
        </w:tc>
        <w:tc>
          <w:tcPr>
            <w:tcW w:w="1800" w:type="dxa"/>
          </w:tcPr>
          <w:p w14:paraId="5B03111E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/31 (31.25)</w:t>
            </w:r>
          </w:p>
        </w:tc>
        <w:tc>
          <w:tcPr>
            <w:tcW w:w="1710" w:type="dxa"/>
          </w:tcPr>
          <w:p w14:paraId="1FB4946D" w14:textId="77777777" w:rsidR="000A33F6" w:rsidRPr="00AE32CC" w:rsidDel="00AC1404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3/1534 (30.83)</w:t>
            </w:r>
          </w:p>
        </w:tc>
        <w:tc>
          <w:tcPr>
            <w:tcW w:w="1255" w:type="dxa"/>
          </w:tcPr>
          <w:p w14:paraId="0B1F4F5E" w14:textId="43ADC67C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79</w:t>
            </w:r>
          </w:p>
        </w:tc>
      </w:tr>
      <w:tr w:rsidR="000A33F6" w:rsidRPr="00AE32CC" w14:paraId="69E8274B" w14:textId="1B5F0207" w:rsidTr="00387D17">
        <w:trPr>
          <w:trHeight w:val="494"/>
        </w:trPr>
        <w:tc>
          <w:tcPr>
            <w:tcW w:w="0" w:type="auto"/>
            <w:shd w:val="clear" w:color="auto" w:fill="auto"/>
          </w:tcPr>
          <w:p w14:paraId="683A29D6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 months</w:t>
            </w:r>
          </w:p>
        </w:tc>
        <w:tc>
          <w:tcPr>
            <w:tcW w:w="0" w:type="auto"/>
          </w:tcPr>
          <w:p w14:paraId="1A63E81C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8/431 (36.66)</w:t>
            </w:r>
          </w:p>
        </w:tc>
        <w:tc>
          <w:tcPr>
            <w:tcW w:w="1769" w:type="dxa"/>
          </w:tcPr>
          <w:p w14:paraId="05CC4D32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9/479 (33.19)</w:t>
            </w:r>
          </w:p>
        </w:tc>
        <w:tc>
          <w:tcPr>
            <w:tcW w:w="1620" w:type="dxa"/>
          </w:tcPr>
          <w:p w14:paraId="09BA3489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3/523 (31.17)</w:t>
            </w:r>
          </w:p>
        </w:tc>
        <w:tc>
          <w:tcPr>
            <w:tcW w:w="1530" w:type="dxa"/>
          </w:tcPr>
          <w:p w14:paraId="477E162E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/107 (34.58)</w:t>
            </w:r>
          </w:p>
        </w:tc>
        <w:tc>
          <w:tcPr>
            <w:tcW w:w="1800" w:type="dxa"/>
          </w:tcPr>
          <w:p w14:paraId="4B25B535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/35 (31.43)</w:t>
            </w:r>
          </w:p>
        </w:tc>
        <w:tc>
          <w:tcPr>
            <w:tcW w:w="1710" w:type="dxa"/>
          </w:tcPr>
          <w:p w14:paraId="00A58B93" w14:textId="77777777" w:rsidR="000A33F6" w:rsidRPr="00AE32CC" w:rsidDel="00AC1404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8/1575 (33.52)</w:t>
            </w:r>
          </w:p>
        </w:tc>
        <w:tc>
          <w:tcPr>
            <w:tcW w:w="1255" w:type="dxa"/>
          </w:tcPr>
          <w:p w14:paraId="298103E8" w14:textId="7CA46C51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50</w:t>
            </w:r>
          </w:p>
        </w:tc>
      </w:tr>
      <w:tr w:rsidR="000A33F6" w:rsidRPr="00AE32CC" w14:paraId="4D8E3CB3" w14:textId="42733B27" w:rsidTr="00387D17">
        <w:trPr>
          <w:trHeight w:val="520"/>
        </w:trPr>
        <w:tc>
          <w:tcPr>
            <w:tcW w:w="0" w:type="auto"/>
            <w:shd w:val="clear" w:color="auto" w:fill="auto"/>
          </w:tcPr>
          <w:p w14:paraId="0A385E7D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 months</w:t>
            </w:r>
          </w:p>
        </w:tc>
        <w:tc>
          <w:tcPr>
            <w:tcW w:w="0" w:type="auto"/>
          </w:tcPr>
          <w:p w14:paraId="2F8D921D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8/461 (34.27)</w:t>
            </w:r>
          </w:p>
        </w:tc>
        <w:tc>
          <w:tcPr>
            <w:tcW w:w="1769" w:type="dxa"/>
          </w:tcPr>
          <w:p w14:paraId="652B3EEB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1/529 (32.33)</w:t>
            </w:r>
          </w:p>
        </w:tc>
        <w:tc>
          <w:tcPr>
            <w:tcW w:w="1620" w:type="dxa"/>
          </w:tcPr>
          <w:p w14:paraId="4719BC26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5/564 (31.03)</w:t>
            </w:r>
          </w:p>
        </w:tc>
        <w:tc>
          <w:tcPr>
            <w:tcW w:w="1530" w:type="dxa"/>
          </w:tcPr>
          <w:p w14:paraId="4153E488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/107 (35.51)</w:t>
            </w:r>
          </w:p>
        </w:tc>
        <w:tc>
          <w:tcPr>
            <w:tcW w:w="1800" w:type="dxa"/>
          </w:tcPr>
          <w:p w14:paraId="4A73105E" w14:textId="77777777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/38 (31.58)</w:t>
            </w:r>
          </w:p>
        </w:tc>
        <w:tc>
          <w:tcPr>
            <w:tcW w:w="1710" w:type="dxa"/>
          </w:tcPr>
          <w:p w14:paraId="3B47D39F" w14:textId="77777777" w:rsidR="000A33F6" w:rsidRPr="00AE32CC" w:rsidDel="00AC1404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4/1699 (32.61)</w:t>
            </w:r>
          </w:p>
        </w:tc>
        <w:tc>
          <w:tcPr>
            <w:tcW w:w="1255" w:type="dxa"/>
          </w:tcPr>
          <w:p w14:paraId="56F842D8" w14:textId="4ADC677F" w:rsidR="000A33F6" w:rsidRPr="00AE32CC" w:rsidRDefault="000A33F6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</w:rPr>
              <w:t>0.80</w:t>
            </w:r>
          </w:p>
        </w:tc>
      </w:tr>
    </w:tbl>
    <w:p w14:paraId="6127DEE5" w14:textId="77777777" w:rsidR="00233225" w:rsidRPr="00AE32CC" w:rsidRDefault="00233225" w:rsidP="00AE32CC">
      <w:pPr>
        <w:spacing w:line="480" w:lineRule="auto"/>
        <w:rPr>
          <w:rFonts w:ascii="Times New Roman" w:hAnsi="Times New Roman" w:cs="Times New Roman"/>
          <w:sz w:val="16"/>
          <w:szCs w:val="16"/>
        </w:rPr>
      </w:pPr>
      <w:r w:rsidRPr="00AE32CC">
        <w:rPr>
          <w:rFonts w:ascii="Times New Roman" w:hAnsi="Times New Roman" w:cs="Times New Roman"/>
          <w:sz w:val="16"/>
          <w:szCs w:val="16"/>
        </w:rPr>
        <w:t>*</w:t>
      </w:r>
      <w:r w:rsidRPr="00AE32CC">
        <w:rPr>
          <w:rStyle w:val="hgkelc"/>
          <w:rFonts w:ascii="Times New Roman" w:hAnsi="Times New Roman" w:cs="Times New Roman"/>
          <w:color w:val="222222"/>
          <w:sz w:val="16"/>
          <w:szCs w:val="16"/>
          <w:lang w:val="en-ZA"/>
        </w:rPr>
        <w:t>Pearson's chi-squared test</w:t>
      </w:r>
    </w:p>
    <w:p w14:paraId="64BB72DF" w14:textId="49827E33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AE32CC">
        <w:rPr>
          <w:rFonts w:ascii="Times New Roman" w:hAnsi="Times New Roman" w:cs="Times New Roman"/>
          <w:sz w:val="16"/>
          <w:szCs w:val="16"/>
          <w:lang w:val="en-US"/>
        </w:rPr>
        <w:t>Definitions: ART: antiretroviral therapy (Maternal ART regimens generally consisted of Tenofovir, Lamivudine or Emtricitabine and Nevirapine); AZT: A</w:t>
      </w:r>
      <w:r w:rsidRPr="00AE32CC">
        <w:rPr>
          <w:rFonts w:ascii="Times New Roman" w:hAnsi="Times New Roman" w:cs="Times New Roman"/>
          <w:sz w:val="16"/>
          <w:szCs w:val="16"/>
          <w:shd w:val="clear" w:color="auto" w:fill="FFFFFF"/>
          <w:lang w:val="en-US"/>
        </w:rPr>
        <w:t>zidothymidine</w:t>
      </w:r>
      <w:r w:rsidRPr="00AE32CC">
        <w:rPr>
          <w:rFonts w:ascii="Times New Roman" w:hAnsi="Times New Roman" w:cs="Times New Roman"/>
          <w:sz w:val="16"/>
          <w:szCs w:val="16"/>
          <w:lang w:val="en-US"/>
        </w:rPr>
        <w:t>;; None, children with no fetal ARV exposure</w:t>
      </w:r>
    </w:p>
    <w:p w14:paraId="0632B8AC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lang w:val="en-US"/>
        </w:rPr>
      </w:pPr>
      <w:r w:rsidRPr="00AE32CC">
        <w:rPr>
          <w:rFonts w:ascii="Times New Roman" w:hAnsi="Times New Roman" w:cs="Times New Roman"/>
          <w:lang w:val="en-US"/>
        </w:rPr>
        <w:br w:type="page"/>
      </w:r>
    </w:p>
    <w:p w14:paraId="62E341EC" w14:textId="77777777" w:rsidR="00190317" w:rsidRPr="00AE32CC" w:rsidRDefault="00190317" w:rsidP="00AE32CC">
      <w:pPr>
        <w:spacing w:line="480" w:lineRule="auto"/>
        <w:rPr>
          <w:rFonts w:ascii="Times New Roman" w:hAnsi="Times New Roman" w:cs="Times New Roman"/>
          <w:bCs/>
          <w:sz w:val="16"/>
          <w:szCs w:val="16"/>
          <w:lang w:val="en-US"/>
        </w:rPr>
      </w:pPr>
      <w:r w:rsidRPr="00AE32CC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3: Frequency of maternal </w:t>
      </w:r>
      <w:r w:rsidRPr="00AE32CC">
        <w:rPr>
          <w:rFonts w:ascii="Times New Roman" w:hAnsi="Times New Roman" w:cs="Times New Roman"/>
          <w:b/>
          <w:sz w:val="24"/>
          <w:lang w:val="en-US"/>
        </w:rPr>
        <w:t>antiretroviral treatment</w:t>
      </w:r>
      <w:r w:rsidRPr="00AE32C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ver time by baseline maternal </w:t>
      </w:r>
      <w:r w:rsidRPr="00AE32CC">
        <w:rPr>
          <w:rFonts w:ascii="Times New Roman" w:hAnsi="Times New Roman" w:cs="Times New Roman"/>
          <w:b/>
          <w:sz w:val="24"/>
          <w:lang w:val="en-US"/>
        </w:rPr>
        <w:t>antiretroviral</w:t>
      </w:r>
      <w:r w:rsidRPr="00AE32C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ategories, 2012-2014, South Africa</w:t>
      </w:r>
    </w:p>
    <w:tbl>
      <w:tblPr>
        <w:tblW w:w="136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4"/>
        <w:gridCol w:w="1851"/>
        <w:gridCol w:w="1980"/>
        <w:gridCol w:w="1890"/>
        <w:gridCol w:w="1440"/>
        <w:gridCol w:w="1710"/>
        <w:gridCol w:w="2430"/>
      </w:tblGrid>
      <w:tr w:rsidR="00190317" w:rsidRPr="00AE32CC" w14:paraId="5709A745" w14:textId="77777777" w:rsidTr="00DD48A3">
        <w:trPr>
          <w:trHeight w:val="561"/>
        </w:trPr>
        <w:tc>
          <w:tcPr>
            <w:tcW w:w="2374" w:type="dxa"/>
            <w:shd w:val="clear" w:color="auto" w:fill="auto"/>
          </w:tcPr>
          <w:p w14:paraId="4364F7B7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ovariate</w:t>
            </w:r>
          </w:p>
        </w:tc>
        <w:tc>
          <w:tcPr>
            <w:tcW w:w="1851" w:type="dxa"/>
          </w:tcPr>
          <w:p w14:paraId="1380006C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tal                    N=2526</w:t>
            </w:r>
          </w:p>
        </w:tc>
        <w:tc>
          <w:tcPr>
            <w:tcW w:w="1980" w:type="dxa"/>
          </w:tcPr>
          <w:p w14:paraId="309CFA04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re-conception ART N=617</w:t>
            </w:r>
          </w:p>
        </w:tc>
        <w:tc>
          <w:tcPr>
            <w:tcW w:w="1890" w:type="dxa"/>
          </w:tcPr>
          <w:p w14:paraId="11302992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ost-conception ART   N=782</w:t>
            </w:r>
          </w:p>
        </w:tc>
        <w:tc>
          <w:tcPr>
            <w:tcW w:w="1440" w:type="dxa"/>
          </w:tcPr>
          <w:p w14:paraId="7FB78FC4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AZT            N=879</w:t>
            </w:r>
          </w:p>
        </w:tc>
        <w:tc>
          <w:tcPr>
            <w:tcW w:w="1710" w:type="dxa"/>
          </w:tcPr>
          <w:p w14:paraId="40134837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one                    N=189</w:t>
            </w:r>
          </w:p>
        </w:tc>
        <w:tc>
          <w:tcPr>
            <w:tcW w:w="2430" w:type="dxa"/>
          </w:tcPr>
          <w:p w14:paraId="3EC6431E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Newly infected mothers                N=59 </w:t>
            </w:r>
          </w:p>
        </w:tc>
      </w:tr>
      <w:tr w:rsidR="00190317" w:rsidRPr="00AE32CC" w14:paraId="18BE2A81" w14:textId="77777777" w:rsidTr="00DD48A3">
        <w:trPr>
          <w:trHeight w:val="379"/>
        </w:trPr>
        <w:tc>
          <w:tcPr>
            <w:tcW w:w="2374" w:type="dxa"/>
            <w:shd w:val="clear" w:color="auto" w:fill="auto"/>
          </w:tcPr>
          <w:p w14:paraId="2862E5F3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851" w:type="dxa"/>
          </w:tcPr>
          <w:p w14:paraId="751C539F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980" w:type="dxa"/>
          </w:tcPr>
          <w:p w14:paraId="5AC0EB6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890" w:type="dxa"/>
          </w:tcPr>
          <w:p w14:paraId="3612C26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440" w:type="dxa"/>
          </w:tcPr>
          <w:p w14:paraId="08B7CA6D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1710" w:type="dxa"/>
          </w:tcPr>
          <w:p w14:paraId="0DDD5A25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  <w:tc>
          <w:tcPr>
            <w:tcW w:w="2430" w:type="dxa"/>
          </w:tcPr>
          <w:p w14:paraId="7FD7E6CC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/N (%)</w:t>
            </w:r>
          </w:p>
        </w:tc>
      </w:tr>
      <w:tr w:rsidR="00190317" w:rsidRPr="00AE32CC" w14:paraId="111A582B" w14:textId="77777777" w:rsidTr="00DD48A3">
        <w:trPr>
          <w:trHeight w:val="379"/>
        </w:trPr>
        <w:tc>
          <w:tcPr>
            <w:tcW w:w="2374" w:type="dxa"/>
            <w:shd w:val="clear" w:color="auto" w:fill="auto"/>
          </w:tcPr>
          <w:p w14:paraId="52715D38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other on ART</w:t>
            </w:r>
          </w:p>
        </w:tc>
        <w:tc>
          <w:tcPr>
            <w:tcW w:w="1851" w:type="dxa"/>
          </w:tcPr>
          <w:p w14:paraId="62121CAF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</w:tcPr>
          <w:p w14:paraId="6BE362A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890" w:type="dxa"/>
          </w:tcPr>
          <w:p w14:paraId="0D4B9A66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</w:tcPr>
          <w:p w14:paraId="286F01B7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10" w:type="dxa"/>
          </w:tcPr>
          <w:p w14:paraId="45A187F8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430" w:type="dxa"/>
          </w:tcPr>
          <w:p w14:paraId="60EA21AA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190317" w:rsidRPr="00AE32CC" w14:paraId="0FE2AE87" w14:textId="77777777" w:rsidTr="00DD48A3">
        <w:trPr>
          <w:trHeight w:val="379"/>
        </w:trPr>
        <w:tc>
          <w:tcPr>
            <w:tcW w:w="2374" w:type="dxa"/>
            <w:shd w:val="clear" w:color="auto" w:fill="auto"/>
          </w:tcPr>
          <w:p w14:paraId="3AB5223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weeks</w:t>
            </w:r>
          </w:p>
        </w:tc>
        <w:tc>
          <w:tcPr>
            <w:tcW w:w="1851" w:type="dxa"/>
          </w:tcPr>
          <w:p w14:paraId="51ED90F5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415/2467 (57.36)</w:t>
            </w:r>
          </w:p>
        </w:tc>
        <w:tc>
          <w:tcPr>
            <w:tcW w:w="1980" w:type="dxa"/>
          </w:tcPr>
          <w:p w14:paraId="21DEFB12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617/617 (100)</w:t>
            </w:r>
          </w:p>
        </w:tc>
        <w:tc>
          <w:tcPr>
            <w:tcW w:w="1890" w:type="dxa"/>
          </w:tcPr>
          <w:p w14:paraId="0252A2E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782/782 (100)</w:t>
            </w:r>
          </w:p>
        </w:tc>
        <w:tc>
          <w:tcPr>
            <w:tcW w:w="1440" w:type="dxa"/>
          </w:tcPr>
          <w:p w14:paraId="373F5433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6/874 (1.83)</w:t>
            </w:r>
          </w:p>
        </w:tc>
        <w:tc>
          <w:tcPr>
            <w:tcW w:w="1710" w:type="dxa"/>
          </w:tcPr>
          <w:p w14:paraId="138E06CB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/189 (0)</w:t>
            </w:r>
          </w:p>
        </w:tc>
        <w:tc>
          <w:tcPr>
            <w:tcW w:w="2430" w:type="dxa"/>
          </w:tcPr>
          <w:p w14:paraId="4AA7513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/5 (0)</w:t>
            </w:r>
          </w:p>
        </w:tc>
      </w:tr>
      <w:tr w:rsidR="00190317" w:rsidRPr="00AE32CC" w14:paraId="49FEE578" w14:textId="77777777" w:rsidTr="00DD48A3">
        <w:trPr>
          <w:trHeight w:val="379"/>
        </w:trPr>
        <w:tc>
          <w:tcPr>
            <w:tcW w:w="2374" w:type="dxa"/>
            <w:shd w:val="clear" w:color="auto" w:fill="auto"/>
          </w:tcPr>
          <w:p w14:paraId="064E2FD6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months</w:t>
            </w:r>
          </w:p>
        </w:tc>
        <w:tc>
          <w:tcPr>
            <w:tcW w:w="1851" w:type="dxa"/>
          </w:tcPr>
          <w:p w14:paraId="008DE077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77/1622 (54.07)</w:t>
            </w:r>
          </w:p>
        </w:tc>
        <w:tc>
          <w:tcPr>
            <w:tcW w:w="1980" w:type="dxa"/>
          </w:tcPr>
          <w:p w14:paraId="5DE8DFCA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88/425 (91.29)</w:t>
            </w:r>
          </w:p>
        </w:tc>
        <w:tc>
          <w:tcPr>
            <w:tcW w:w="1890" w:type="dxa"/>
          </w:tcPr>
          <w:p w14:paraId="49DE28D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15/505 (82.18)</w:t>
            </w:r>
          </w:p>
        </w:tc>
        <w:tc>
          <w:tcPr>
            <w:tcW w:w="1440" w:type="dxa"/>
          </w:tcPr>
          <w:p w14:paraId="6AD0B676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59/577 (10.23)</w:t>
            </w:r>
          </w:p>
        </w:tc>
        <w:tc>
          <w:tcPr>
            <w:tcW w:w="1710" w:type="dxa"/>
          </w:tcPr>
          <w:p w14:paraId="63F4B338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3/109 (11.93)</w:t>
            </w:r>
          </w:p>
        </w:tc>
        <w:tc>
          <w:tcPr>
            <w:tcW w:w="2430" w:type="dxa"/>
          </w:tcPr>
          <w:p w14:paraId="3D8C49FB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/6 (33.33)</w:t>
            </w:r>
          </w:p>
        </w:tc>
      </w:tr>
      <w:tr w:rsidR="00190317" w:rsidRPr="00AE32CC" w14:paraId="4EE8230D" w14:textId="77777777" w:rsidTr="00DD48A3">
        <w:trPr>
          <w:trHeight w:val="379"/>
        </w:trPr>
        <w:tc>
          <w:tcPr>
            <w:tcW w:w="2374" w:type="dxa"/>
            <w:shd w:val="clear" w:color="auto" w:fill="auto"/>
          </w:tcPr>
          <w:p w14:paraId="52B60AC7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months</w:t>
            </w:r>
          </w:p>
        </w:tc>
        <w:tc>
          <w:tcPr>
            <w:tcW w:w="1851" w:type="dxa"/>
          </w:tcPr>
          <w:p w14:paraId="2CC85A7F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71/1510 (57.68)</w:t>
            </w:r>
          </w:p>
        </w:tc>
        <w:tc>
          <w:tcPr>
            <w:tcW w:w="1980" w:type="dxa"/>
          </w:tcPr>
          <w:p w14:paraId="1D448AB0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81/416 (91.59)</w:t>
            </w:r>
          </w:p>
        </w:tc>
        <w:tc>
          <w:tcPr>
            <w:tcW w:w="1890" w:type="dxa"/>
          </w:tcPr>
          <w:p w14:paraId="69893F87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79/463 (81.86)</w:t>
            </w:r>
          </w:p>
        </w:tc>
        <w:tc>
          <w:tcPr>
            <w:tcW w:w="1440" w:type="dxa"/>
          </w:tcPr>
          <w:p w14:paraId="515703B8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4/515 (16.31)</w:t>
            </w:r>
          </w:p>
        </w:tc>
        <w:tc>
          <w:tcPr>
            <w:tcW w:w="1710" w:type="dxa"/>
          </w:tcPr>
          <w:p w14:paraId="12369658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2/100 (22.00)</w:t>
            </w:r>
          </w:p>
        </w:tc>
        <w:tc>
          <w:tcPr>
            <w:tcW w:w="2430" w:type="dxa"/>
          </w:tcPr>
          <w:p w14:paraId="5332620B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5/16 (31.25)</w:t>
            </w:r>
          </w:p>
        </w:tc>
      </w:tr>
      <w:tr w:rsidR="00190317" w:rsidRPr="00AE32CC" w14:paraId="7DD7FD24" w14:textId="77777777" w:rsidTr="00DD48A3">
        <w:trPr>
          <w:trHeight w:val="379"/>
        </w:trPr>
        <w:tc>
          <w:tcPr>
            <w:tcW w:w="2374" w:type="dxa"/>
            <w:shd w:val="clear" w:color="auto" w:fill="auto"/>
          </w:tcPr>
          <w:p w14:paraId="3A958882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9 months </w:t>
            </w:r>
          </w:p>
        </w:tc>
        <w:tc>
          <w:tcPr>
            <w:tcW w:w="1851" w:type="dxa"/>
          </w:tcPr>
          <w:p w14:paraId="15A2B474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69/1457 (59.64)</w:t>
            </w:r>
          </w:p>
        </w:tc>
        <w:tc>
          <w:tcPr>
            <w:tcW w:w="1980" w:type="dxa"/>
          </w:tcPr>
          <w:p w14:paraId="1DF175B9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74/406 (92.12)</w:t>
            </w:r>
          </w:p>
        </w:tc>
        <w:tc>
          <w:tcPr>
            <w:tcW w:w="1890" w:type="dxa"/>
          </w:tcPr>
          <w:p w14:paraId="533DFACB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75/463 (82.17)</w:t>
            </w:r>
          </w:p>
        </w:tc>
        <w:tc>
          <w:tcPr>
            <w:tcW w:w="1440" w:type="dxa"/>
          </w:tcPr>
          <w:p w14:paraId="0BCB2D9E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6/472 (20.34)</w:t>
            </w:r>
          </w:p>
        </w:tc>
        <w:tc>
          <w:tcPr>
            <w:tcW w:w="1710" w:type="dxa"/>
          </w:tcPr>
          <w:p w14:paraId="0CA1C125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9/92 (20.65)</w:t>
            </w:r>
          </w:p>
        </w:tc>
        <w:tc>
          <w:tcPr>
            <w:tcW w:w="2430" w:type="dxa"/>
          </w:tcPr>
          <w:p w14:paraId="347B6B8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5/24 (20.83)</w:t>
            </w:r>
          </w:p>
        </w:tc>
      </w:tr>
      <w:tr w:rsidR="00190317" w:rsidRPr="00AE32CC" w14:paraId="52845B8E" w14:textId="77777777" w:rsidTr="00DD48A3">
        <w:trPr>
          <w:trHeight w:val="379"/>
        </w:trPr>
        <w:tc>
          <w:tcPr>
            <w:tcW w:w="2374" w:type="dxa"/>
            <w:shd w:val="clear" w:color="auto" w:fill="auto"/>
          </w:tcPr>
          <w:p w14:paraId="621740A4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 months</w:t>
            </w:r>
          </w:p>
        </w:tc>
        <w:tc>
          <w:tcPr>
            <w:tcW w:w="1851" w:type="dxa"/>
          </w:tcPr>
          <w:p w14:paraId="3117C97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48/1426 (59.47)</w:t>
            </w:r>
          </w:p>
        </w:tc>
        <w:tc>
          <w:tcPr>
            <w:tcW w:w="1980" w:type="dxa"/>
          </w:tcPr>
          <w:p w14:paraId="7897C32C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51/389 (90.23)</w:t>
            </w:r>
          </w:p>
        </w:tc>
        <w:tc>
          <w:tcPr>
            <w:tcW w:w="1890" w:type="dxa"/>
          </w:tcPr>
          <w:p w14:paraId="712767FE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64/443 (82.17)</w:t>
            </w:r>
          </w:p>
        </w:tc>
        <w:tc>
          <w:tcPr>
            <w:tcW w:w="1440" w:type="dxa"/>
          </w:tcPr>
          <w:p w14:paraId="0FCD629A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9/476 (20.80)</w:t>
            </w:r>
          </w:p>
        </w:tc>
        <w:tc>
          <w:tcPr>
            <w:tcW w:w="1710" w:type="dxa"/>
          </w:tcPr>
          <w:p w14:paraId="554C7401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6/91 (28.57)</w:t>
            </w:r>
          </w:p>
        </w:tc>
        <w:tc>
          <w:tcPr>
            <w:tcW w:w="2430" w:type="dxa"/>
          </w:tcPr>
          <w:p w14:paraId="710B1DD5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/27 (29.63)</w:t>
            </w:r>
          </w:p>
        </w:tc>
      </w:tr>
      <w:tr w:rsidR="00190317" w:rsidRPr="00AE32CC" w14:paraId="0D8C55BC" w14:textId="77777777" w:rsidTr="00DD48A3">
        <w:trPr>
          <w:trHeight w:val="379"/>
        </w:trPr>
        <w:tc>
          <w:tcPr>
            <w:tcW w:w="2374" w:type="dxa"/>
            <w:shd w:val="clear" w:color="auto" w:fill="auto"/>
          </w:tcPr>
          <w:p w14:paraId="3AB93512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 months</w:t>
            </w:r>
          </w:p>
        </w:tc>
        <w:tc>
          <w:tcPr>
            <w:tcW w:w="1851" w:type="dxa"/>
          </w:tcPr>
          <w:p w14:paraId="6E35CF40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46/1394 (60.60)</w:t>
            </w:r>
          </w:p>
        </w:tc>
        <w:tc>
          <w:tcPr>
            <w:tcW w:w="1980" w:type="dxa"/>
          </w:tcPr>
          <w:p w14:paraId="215CB0AE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48/384 (90.63)</w:t>
            </w:r>
          </w:p>
        </w:tc>
        <w:tc>
          <w:tcPr>
            <w:tcW w:w="1890" w:type="dxa"/>
          </w:tcPr>
          <w:p w14:paraId="7BF2C25F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39/412 (82.28)</w:t>
            </w:r>
          </w:p>
        </w:tc>
        <w:tc>
          <w:tcPr>
            <w:tcW w:w="1440" w:type="dxa"/>
          </w:tcPr>
          <w:p w14:paraId="2B17BB70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20/466 (25.75)</w:t>
            </w:r>
          </w:p>
        </w:tc>
        <w:tc>
          <w:tcPr>
            <w:tcW w:w="1710" w:type="dxa"/>
          </w:tcPr>
          <w:p w14:paraId="487E7428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9/101 (28.71)</w:t>
            </w:r>
          </w:p>
        </w:tc>
        <w:tc>
          <w:tcPr>
            <w:tcW w:w="2430" w:type="dxa"/>
          </w:tcPr>
          <w:p w14:paraId="363AEC69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0/31 (32.26)</w:t>
            </w:r>
          </w:p>
        </w:tc>
      </w:tr>
      <w:tr w:rsidR="00190317" w:rsidRPr="00AE32CC" w14:paraId="1F37D5F4" w14:textId="77777777" w:rsidTr="00DD48A3">
        <w:trPr>
          <w:trHeight w:val="379"/>
        </w:trPr>
        <w:tc>
          <w:tcPr>
            <w:tcW w:w="2374" w:type="dxa"/>
            <w:shd w:val="clear" w:color="auto" w:fill="auto"/>
          </w:tcPr>
          <w:p w14:paraId="5BC1BBC0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 months</w:t>
            </w:r>
          </w:p>
        </w:tc>
        <w:tc>
          <w:tcPr>
            <w:tcW w:w="1851" w:type="dxa"/>
          </w:tcPr>
          <w:p w14:paraId="324CA644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878/1440 (60.97)</w:t>
            </w:r>
          </w:p>
        </w:tc>
        <w:tc>
          <w:tcPr>
            <w:tcW w:w="1980" w:type="dxa"/>
          </w:tcPr>
          <w:p w14:paraId="41935FA9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59/392 (91.58)</w:t>
            </w:r>
          </w:p>
        </w:tc>
        <w:tc>
          <w:tcPr>
            <w:tcW w:w="1890" w:type="dxa"/>
          </w:tcPr>
          <w:p w14:paraId="4DC9B1E2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45/438 (78.77)</w:t>
            </w:r>
          </w:p>
        </w:tc>
        <w:tc>
          <w:tcPr>
            <w:tcW w:w="1440" w:type="dxa"/>
          </w:tcPr>
          <w:p w14:paraId="4DB9FC9F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28/484 (26.45)</w:t>
            </w:r>
          </w:p>
        </w:tc>
        <w:tc>
          <w:tcPr>
            <w:tcW w:w="1710" w:type="dxa"/>
          </w:tcPr>
          <w:p w14:paraId="731D5193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5/94 (37.23)</w:t>
            </w:r>
          </w:p>
        </w:tc>
        <w:tc>
          <w:tcPr>
            <w:tcW w:w="2430" w:type="dxa"/>
          </w:tcPr>
          <w:p w14:paraId="46CF713C" w14:textId="77777777" w:rsidR="00190317" w:rsidRPr="00AE32CC" w:rsidRDefault="00190317" w:rsidP="00AE32CC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E32CC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1/32 (34.38)</w:t>
            </w:r>
          </w:p>
        </w:tc>
      </w:tr>
    </w:tbl>
    <w:p w14:paraId="3C17AC3C" w14:textId="2E30511B" w:rsidR="00190317" w:rsidRPr="00190317" w:rsidRDefault="00190317" w:rsidP="00AE32CC">
      <w:pPr>
        <w:spacing w:line="48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AE32CC">
        <w:rPr>
          <w:rFonts w:ascii="Times New Roman" w:hAnsi="Times New Roman" w:cs="Times New Roman"/>
          <w:sz w:val="16"/>
          <w:szCs w:val="16"/>
          <w:lang w:val="en-US"/>
        </w:rPr>
        <w:t>Definitions: ART: antiretroviral therapy (Maternal ART regimens generally consisted of Tenofovir, Lamivudine or Emtricitabine and Nevirapine); AZT: A</w:t>
      </w:r>
      <w:r w:rsidRPr="00AE32CC">
        <w:rPr>
          <w:rFonts w:ascii="Times New Roman" w:hAnsi="Times New Roman" w:cs="Times New Roman"/>
          <w:sz w:val="16"/>
          <w:szCs w:val="16"/>
          <w:shd w:val="clear" w:color="auto" w:fill="FFFFFF"/>
          <w:lang w:val="en-US"/>
        </w:rPr>
        <w:t>zidothymidine</w:t>
      </w:r>
      <w:r w:rsidRPr="00AE32CC">
        <w:rPr>
          <w:rFonts w:ascii="Times New Roman" w:hAnsi="Times New Roman" w:cs="Times New Roman"/>
          <w:sz w:val="16"/>
          <w:szCs w:val="16"/>
          <w:lang w:val="en-US"/>
        </w:rPr>
        <w:t>; None, children with no fetal ARV exposure</w:t>
      </w:r>
    </w:p>
    <w:p w14:paraId="1A16C471" w14:textId="77777777" w:rsidR="00C65531" w:rsidRDefault="00000000" w:rsidP="00AE32CC"/>
    <w:sectPr w:rsidR="00C65531" w:rsidSect="0019031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sDQwNzIyMzMxMjNQ0lEKTi0uzszPAykwqgUAKTO2mCwAAAA="/>
  </w:docVars>
  <w:rsids>
    <w:rsidRoot w:val="00190317"/>
    <w:rsid w:val="000A33F6"/>
    <w:rsid w:val="0013319A"/>
    <w:rsid w:val="0014545D"/>
    <w:rsid w:val="00190317"/>
    <w:rsid w:val="00233225"/>
    <w:rsid w:val="002C3E1D"/>
    <w:rsid w:val="0033737F"/>
    <w:rsid w:val="00387D17"/>
    <w:rsid w:val="004560C6"/>
    <w:rsid w:val="006B1428"/>
    <w:rsid w:val="00AA72B5"/>
    <w:rsid w:val="00AE32CC"/>
    <w:rsid w:val="00C34EB4"/>
    <w:rsid w:val="00C47838"/>
    <w:rsid w:val="00C65771"/>
    <w:rsid w:val="00D877C1"/>
    <w:rsid w:val="00DD0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E5CEE"/>
  <w15:chartTrackingRefBased/>
  <w15:docId w15:val="{516B73B1-9456-4E8A-ABB3-9733626A5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90317"/>
    <w:rPr>
      <w:b/>
      <w:bCs/>
      <w:i w:val="0"/>
      <w:iCs w:val="0"/>
    </w:rPr>
  </w:style>
  <w:style w:type="character" w:customStyle="1" w:styleId="st1">
    <w:name w:val="st1"/>
    <w:basedOn w:val="DefaultParagraphFont"/>
    <w:rsid w:val="00190317"/>
  </w:style>
  <w:style w:type="table" w:styleId="TableGrid">
    <w:name w:val="Table Grid"/>
    <w:basedOn w:val="TableNormal"/>
    <w:uiPriority w:val="39"/>
    <w:rsid w:val="00190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D877C1"/>
  </w:style>
  <w:style w:type="paragraph" w:styleId="Revision">
    <w:name w:val="Revision"/>
    <w:hidden/>
    <w:uiPriority w:val="99"/>
    <w:semiHidden/>
    <w:rsid w:val="00C34EB4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30</Words>
  <Characters>4162</Characters>
  <Application>Microsoft Office Word</Application>
  <DocSecurity>0</DocSecurity>
  <Lines>34</Lines>
  <Paragraphs>9</Paragraphs>
  <ScaleCrop>false</ScaleCrop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ndli Ramokolo | SAMRC</dc:creator>
  <cp:keywords/>
  <dc:description/>
  <cp:lastModifiedBy>Vundli Ramokolo | SAMRC</cp:lastModifiedBy>
  <cp:revision>3</cp:revision>
  <dcterms:created xsi:type="dcterms:W3CDTF">2022-09-23T12:24:00Z</dcterms:created>
  <dcterms:modified xsi:type="dcterms:W3CDTF">2022-09-23T12:25:00Z</dcterms:modified>
</cp:coreProperties>
</file>